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CFC3F" w14:textId="77777777" w:rsidR="00E85F48" w:rsidRDefault="00E85F48" w:rsidP="00E85F48">
      <w:pPr>
        <w:pStyle w:val="AralkYok"/>
        <w:spacing w:line="276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T.C.</w:t>
      </w:r>
    </w:p>
    <w:p w14:paraId="49D5C44B" w14:textId="77777777" w:rsidR="00E85F48" w:rsidRPr="00C24413" w:rsidRDefault="00E85F48" w:rsidP="00E85F48">
      <w:pPr>
        <w:pStyle w:val="AralkYok"/>
        <w:spacing w:line="276" w:lineRule="auto"/>
        <w:jc w:val="center"/>
        <w:rPr>
          <w:rFonts w:ascii="Cambria" w:hAnsi="Cambria"/>
          <w:b/>
        </w:rPr>
      </w:pPr>
      <w:r w:rsidRPr="00C24413">
        <w:rPr>
          <w:rFonts w:ascii="Cambria" w:hAnsi="Cambria"/>
          <w:b/>
        </w:rPr>
        <w:t>OSMANİYE KORKUT ATA ÜNİVERSİTESİ</w:t>
      </w:r>
    </w:p>
    <w:p w14:paraId="28D84F0F" w14:textId="3866D16D" w:rsidR="00E85F48" w:rsidRDefault="00E85F48" w:rsidP="00E85F48">
      <w:pPr>
        <w:pStyle w:val="AralkYok"/>
        <w:spacing w:line="276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Lisansüstü Eğitim Enstitüsü Müdürlüğü</w:t>
      </w:r>
    </w:p>
    <w:p w14:paraId="6A3A208A" w14:textId="52FF2DE4" w:rsidR="00DE565D" w:rsidRDefault="00DE565D" w:rsidP="00E85F48">
      <w:pPr>
        <w:pStyle w:val="AralkYok"/>
        <w:spacing w:line="276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… Ana Bilim / </w:t>
      </w:r>
      <w:bookmarkStart w:id="0" w:name="_Hlk196382212"/>
      <w:r>
        <w:rPr>
          <w:rFonts w:ascii="Cambria" w:hAnsi="Cambria"/>
          <w:b/>
        </w:rPr>
        <w:t>Ana Sanat Dalı Başkanlığına</w:t>
      </w:r>
      <w:bookmarkEnd w:id="0"/>
    </w:p>
    <w:p w14:paraId="25D665B3" w14:textId="77777777" w:rsidR="00377CAB" w:rsidRDefault="00377CAB" w:rsidP="00F472BA">
      <w:pPr>
        <w:pStyle w:val="AralkYok"/>
        <w:rPr>
          <w:rFonts w:ascii="Cambria" w:hAnsi="Cambria"/>
        </w:rPr>
      </w:pPr>
    </w:p>
    <w:p w14:paraId="557C9ABC" w14:textId="5DE7BC1B" w:rsidR="0036386D" w:rsidRPr="00EA1188" w:rsidRDefault="00EA1188" w:rsidP="00E97786">
      <w:pPr>
        <w:pStyle w:val="AralkYok"/>
        <w:spacing w:line="360" w:lineRule="auto"/>
        <w:ind w:firstLine="709"/>
        <w:jc w:val="both"/>
        <w:rPr>
          <w:rFonts w:ascii="Cambria" w:hAnsi="Cambria"/>
          <w:sz w:val="20"/>
          <w:szCs w:val="20"/>
        </w:rPr>
      </w:pPr>
      <w:r w:rsidRPr="00EA1188">
        <w:rPr>
          <w:rFonts w:ascii="Cambria" w:hAnsi="Cambria" w:cs="Times New Roman"/>
          <w:color w:val="000000"/>
          <w:sz w:val="20"/>
          <w:szCs w:val="20"/>
        </w:rPr>
        <w:t>Bilgileri verilen Enstitü Ana Bilim/Ana Sanat Dalımız öğrencisinin Doktora/Sanatta Yeterlik Komitesi tarafından belirlenen Doktora/Sanatta Yeterlik Sınavı Jüri teklifi aşağıdaki gibidir</w:t>
      </w:r>
      <w:r w:rsidR="00A869FC" w:rsidRPr="00EA1188">
        <w:rPr>
          <w:rFonts w:ascii="Cambria" w:hAnsi="Cambria"/>
          <w:sz w:val="20"/>
          <w:szCs w:val="20"/>
        </w:rPr>
        <w:t>.</w:t>
      </w:r>
    </w:p>
    <w:p w14:paraId="0C9CBD9B" w14:textId="72F36351" w:rsidR="00377CAB" w:rsidRDefault="00377CAB" w:rsidP="00377CAB">
      <w:pPr>
        <w:pStyle w:val="AralkYok"/>
        <w:spacing w:line="360" w:lineRule="auto"/>
        <w:ind w:firstLine="708"/>
        <w:jc w:val="both"/>
        <w:rPr>
          <w:rFonts w:ascii="Cambria" w:hAnsi="Cambria"/>
          <w:sz w:val="20"/>
          <w:szCs w:val="20"/>
        </w:rPr>
      </w:pPr>
      <w:r w:rsidRPr="000B6B0F">
        <w:rPr>
          <w:rFonts w:ascii="Cambria" w:hAnsi="Cambria"/>
          <w:sz w:val="20"/>
          <w:szCs w:val="20"/>
        </w:rPr>
        <w:t xml:space="preserve">Gereğini </w:t>
      </w:r>
      <w:r w:rsidR="0063208A" w:rsidRPr="000B6B0F">
        <w:rPr>
          <w:rFonts w:ascii="Cambria" w:hAnsi="Cambria"/>
          <w:sz w:val="20"/>
          <w:szCs w:val="20"/>
        </w:rPr>
        <w:t>bilgilerinize</w:t>
      </w:r>
      <w:r w:rsidRPr="000B6B0F">
        <w:rPr>
          <w:rFonts w:ascii="Cambria" w:hAnsi="Cambria"/>
          <w:sz w:val="20"/>
          <w:szCs w:val="20"/>
        </w:rPr>
        <w:t xml:space="preserve"> arz ederim.</w:t>
      </w:r>
    </w:p>
    <w:tbl>
      <w:tblPr>
        <w:tblStyle w:val="TabloKlavuzuAk"/>
        <w:tblW w:w="9648" w:type="dxa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306"/>
        <w:gridCol w:w="275"/>
        <w:gridCol w:w="1829"/>
        <w:gridCol w:w="2125"/>
        <w:gridCol w:w="283"/>
        <w:gridCol w:w="2270"/>
        <w:gridCol w:w="150"/>
      </w:tblGrid>
      <w:tr w:rsidR="00EA1188" w:rsidRPr="007C2B26" w14:paraId="14C4BF3B" w14:textId="77777777" w:rsidTr="007E208A">
        <w:trPr>
          <w:trHeight w:val="397"/>
          <w:jc w:val="right"/>
        </w:trPr>
        <w:tc>
          <w:tcPr>
            <w:tcW w:w="2410" w:type="dxa"/>
            <w:vAlign w:val="center"/>
          </w:tcPr>
          <w:p w14:paraId="1BE12373" w14:textId="63A4C27D" w:rsidR="00EA1188" w:rsidRPr="0087510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 w:rsidRPr="00875108">
              <w:rPr>
                <w:rFonts w:ascii="Cambria" w:hAnsi="Cambria"/>
                <w:b/>
                <w:sz w:val="20"/>
                <w:szCs w:val="20"/>
              </w:rPr>
              <w:t>İmza</w:t>
            </w:r>
          </w:p>
        </w:tc>
        <w:tc>
          <w:tcPr>
            <w:tcW w:w="306" w:type="dxa"/>
          </w:tcPr>
          <w:p w14:paraId="2DA480EB" w14:textId="514F0AB3" w:rsidR="00EA1188" w:rsidRPr="0087510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2104" w:type="dxa"/>
            <w:gridSpan w:val="2"/>
          </w:tcPr>
          <w:p w14:paraId="73BCDB5E" w14:textId="7B4F5609" w:rsidR="00EA1188" w:rsidRPr="0087510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2125" w:type="dxa"/>
            <w:vAlign w:val="center"/>
          </w:tcPr>
          <w:p w14:paraId="61595D4E" w14:textId="4DC75962" w:rsidR="00EA1188" w:rsidRPr="0087510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 w:rsidRPr="00875108">
              <w:rPr>
                <w:rFonts w:ascii="Cambria" w:hAnsi="Cambria"/>
                <w:b/>
                <w:sz w:val="20"/>
                <w:szCs w:val="20"/>
              </w:rPr>
              <w:t>İmza</w:t>
            </w:r>
          </w:p>
        </w:tc>
        <w:tc>
          <w:tcPr>
            <w:tcW w:w="283" w:type="dxa"/>
            <w:vAlign w:val="center"/>
          </w:tcPr>
          <w:p w14:paraId="3C5D5D71" w14:textId="77777777" w:rsidR="00EA1188" w:rsidRPr="00875108" w:rsidRDefault="00EA1188" w:rsidP="00EA1188">
            <w:pPr>
              <w:pStyle w:val="AralkYok"/>
              <w:spacing w:line="276" w:lineRule="auto"/>
              <w:rPr>
                <w:rFonts w:ascii="Cambria" w:hAnsi="Cambria"/>
                <w:b/>
                <w:sz w:val="20"/>
                <w:szCs w:val="20"/>
              </w:rPr>
            </w:pPr>
            <w:r w:rsidRPr="00875108"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2420" w:type="dxa"/>
            <w:gridSpan w:val="2"/>
            <w:vAlign w:val="center"/>
          </w:tcPr>
          <w:p w14:paraId="64D6854D" w14:textId="77777777" w:rsidR="00EA1188" w:rsidRPr="00875108" w:rsidRDefault="00EA1188" w:rsidP="00EA1188">
            <w:pPr>
              <w:pStyle w:val="AralkYok"/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EA1188" w:rsidRPr="007C2B26" w14:paraId="55008CCD" w14:textId="77777777" w:rsidTr="007E208A">
        <w:trPr>
          <w:trHeight w:val="397"/>
          <w:jc w:val="right"/>
        </w:trPr>
        <w:tc>
          <w:tcPr>
            <w:tcW w:w="2410" w:type="dxa"/>
            <w:vAlign w:val="center"/>
          </w:tcPr>
          <w:p w14:paraId="1F64CDC5" w14:textId="42C62162" w:rsidR="00EA1188" w:rsidRPr="0087510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 w:rsidRPr="00875108">
              <w:rPr>
                <w:rFonts w:ascii="Cambria" w:hAnsi="Cambria"/>
                <w:b/>
                <w:sz w:val="20"/>
                <w:szCs w:val="20"/>
              </w:rPr>
              <w:t>Tarih</w:t>
            </w:r>
          </w:p>
        </w:tc>
        <w:tc>
          <w:tcPr>
            <w:tcW w:w="306" w:type="dxa"/>
          </w:tcPr>
          <w:p w14:paraId="67660E87" w14:textId="605A47AC" w:rsidR="00EA1188" w:rsidRPr="0087510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2104" w:type="dxa"/>
            <w:gridSpan w:val="2"/>
          </w:tcPr>
          <w:sdt>
            <w:sdtPr>
              <w:rPr>
                <w:rFonts w:ascii="Cambria" w:hAnsi="Cambria"/>
                <w:sz w:val="20"/>
                <w:szCs w:val="20"/>
              </w:rPr>
              <w:id w:val="1543239132"/>
              <w:placeholder>
                <w:docPart w:val="8BF2D3306E4441DFA0614637DB269082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2760AB28" w14:textId="12D09635" w:rsidR="00EA1188" w:rsidRPr="00EA1188" w:rsidRDefault="00EA1188" w:rsidP="00EA1188">
                <w:pPr>
                  <w:pStyle w:val="AralkYok"/>
                  <w:spacing w:line="276" w:lineRule="auto"/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r w:rsidRPr="00EA1188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  <w:tc>
          <w:tcPr>
            <w:tcW w:w="2125" w:type="dxa"/>
            <w:vAlign w:val="center"/>
          </w:tcPr>
          <w:p w14:paraId="5AE8EF42" w14:textId="2F388C07" w:rsidR="00EA1188" w:rsidRPr="0087510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 w:rsidRPr="00875108">
              <w:rPr>
                <w:rFonts w:ascii="Cambria" w:hAnsi="Cambria"/>
                <w:b/>
                <w:sz w:val="20"/>
                <w:szCs w:val="20"/>
              </w:rPr>
              <w:t>Tarih</w:t>
            </w:r>
          </w:p>
        </w:tc>
        <w:tc>
          <w:tcPr>
            <w:tcW w:w="283" w:type="dxa"/>
            <w:vAlign w:val="center"/>
          </w:tcPr>
          <w:p w14:paraId="352F92FD" w14:textId="77777777" w:rsidR="00EA1188" w:rsidRPr="00875108" w:rsidRDefault="00EA1188" w:rsidP="00EA1188">
            <w:pPr>
              <w:pStyle w:val="AralkYok"/>
              <w:spacing w:line="276" w:lineRule="auto"/>
              <w:rPr>
                <w:rFonts w:ascii="Cambria" w:hAnsi="Cambria"/>
                <w:b/>
                <w:sz w:val="20"/>
                <w:szCs w:val="20"/>
              </w:rPr>
            </w:pPr>
            <w:r w:rsidRPr="00875108"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2420" w:type="dxa"/>
            <w:gridSpan w:val="2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-1052147913"/>
              <w:placeholder>
                <w:docPart w:val="A5BD94955866485FBA366C8FB37A5355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7D26CFD8" w14:textId="671F183D" w:rsidR="00EA1188" w:rsidRPr="00875108" w:rsidRDefault="00EA1188" w:rsidP="00EA1188">
                <w:pPr>
                  <w:pStyle w:val="AralkYok"/>
                  <w:spacing w:line="276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875108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EA1188" w:rsidRPr="007C2B26" w14:paraId="43A9618A" w14:textId="77777777" w:rsidTr="007E208A">
        <w:trPr>
          <w:trHeight w:val="397"/>
          <w:jc w:val="right"/>
        </w:trPr>
        <w:tc>
          <w:tcPr>
            <w:tcW w:w="2410" w:type="dxa"/>
            <w:vAlign w:val="center"/>
          </w:tcPr>
          <w:p w14:paraId="42E8DB34" w14:textId="5296F0C6" w:rsidR="00EA118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Danışman, </w:t>
            </w:r>
            <w:r w:rsidRPr="00875108">
              <w:rPr>
                <w:rFonts w:ascii="Cambria" w:hAnsi="Cambria"/>
                <w:b/>
                <w:sz w:val="20"/>
                <w:szCs w:val="20"/>
              </w:rPr>
              <w:t xml:space="preserve">Ad </w:t>
            </w:r>
            <w:proofErr w:type="spellStart"/>
            <w:r w:rsidRPr="00875108">
              <w:rPr>
                <w:rFonts w:ascii="Cambria" w:hAnsi="Cambria"/>
                <w:b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306" w:type="dxa"/>
          </w:tcPr>
          <w:p w14:paraId="5BC10DD2" w14:textId="027C78BD" w:rsidR="00EA118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2104" w:type="dxa"/>
            <w:gridSpan w:val="2"/>
          </w:tcPr>
          <w:p w14:paraId="18294BB7" w14:textId="51483FB6" w:rsidR="00EA1188" w:rsidRDefault="00EA1188" w:rsidP="00EA1188">
            <w:pPr>
              <w:pStyle w:val="AralkYok"/>
              <w:spacing w:line="276" w:lineRule="auto"/>
              <w:jc w:val="right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2125" w:type="dxa"/>
            <w:vAlign w:val="center"/>
          </w:tcPr>
          <w:p w14:paraId="11266DB7" w14:textId="7B1F167C" w:rsidR="00EA1188" w:rsidRPr="00875108" w:rsidRDefault="00EA1188" w:rsidP="00EA1188">
            <w:pPr>
              <w:pStyle w:val="AralkYok"/>
              <w:spacing w:line="276" w:lineRule="auto"/>
              <w:ind w:left="310" w:hanging="310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Başkan </w:t>
            </w:r>
            <w:r w:rsidRPr="00875108">
              <w:rPr>
                <w:rFonts w:ascii="Cambria" w:hAnsi="Cambria"/>
                <w:b/>
                <w:sz w:val="20"/>
                <w:szCs w:val="20"/>
              </w:rPr>
              <w:t xml:space="preserve">Ad </w:t>
            </w:r>
            <w:proofErr w:type="spellStart"/>
            <w:r w:rsidRPr="00875108">
              <w:rPr>
                <w:rFonts w:ascii="Cambria" w:hAnsi="Cambria"/>
                <w:b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283" w:type="dxa"/>
            <w:vAlign w:val="center"/>
          </w:tcPr>
          <w:p w14:paraId="0A4BC5C6" w14:textId="77777777" w:rsidR="00EA1188" w:rsidRPr="00875108" w:rsidRDefault="00EA1188" w:rsidP="00EA1188">
            <w:pPr>
              <w:pStyle w:val="AralkYok"/>
              <w:spacing w:line="276" w:lineRule="auto"/>
              <w:rPr>
                <w:rFonts w:ascii="Cambria" w:hAnsi="Cambria"/>
                <w:b/>
                <w:sz w:val="20"/>
                <w:szCs w:val="20"/>
              </w:rPr>
            </w:pPr>
            <w:r w:rsidRPr="00875108"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2420" w:type="dxa"/>
            <w:gridSpan w:val="2"/>
            <w:vAlign w:val="center"/>
          </w:tcPr>
          <w:p w14:paraId="17EEEA90" w14:textId="77777777" w:rsidR="00EA1188" w:rsidRPr="00875108" w:rsidRDefault="00EA1188" w:rsidP="00EA1188">
            <w:pPr>
              <w:pStyle w:val="AralkYok"/>
              <w:spacing w:line="276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  <w:tr w:rsidR="000B6B0F" w:rsidRPr="00686930" w14:paraId="7396316E" w14:textId="77777777" w:rsidTr="007E208A">
        <w:tblPrEx>
          <w:jc w:val="left"/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gridAfter w:val="1"/>
          <w:wAfter w:w="150" w:type="dxa"/>
        </w:trPr>
        <w:tc>
          <w:tcPr>
            <w:tcW w:w="9498" w:type="dxa"/>
            <w:gridSpan w:val="7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8828E9" w14:textId="77777777" w:rsidR="000B6B0F" w:rsidRPr="00537856" w:rsidRDefault="000B6B0F" w:rsidP="00863DC4">
            <w:pPr>
              <w:pStyle w:val="AralkYok"/>
              <w:jc w:val="center"/>
              <w:rPr>
                <w:rFonts w:ascii="Cambria" w:hAnsi="Cambria"/>
                <w:b/>
                <w:i/>
                <w:sz w:val="20"/>
                <w:szCs w:val="20"/>
              </w:rPr>
            </w:pPr>
            <w:r w:rsidRPr="00537856">
              <w:rPr>
                <w:rFonts w:ascii="Cambria" w:hAnsi="Cambria" w:cs="Tahoma"/>
                <w:i/>
                <w:sz w:val="20"/>
                <w:szCs w:val="20"/>
              </w:rPr>
              <w:t>(Lütfen tüm alanları doldurunuz.)</w:t>
            </w:r>
          </w:p>
        </w:tc>
      </w:tr>
      <w:tr w:rsidR="000B6B0F" w:rsidRPr="00686930" w14:paraId="377760B2" w14:textId="77777777" w:rsidTr="007E208A">
        <w:tblPrEx>
          <w:jc w:val="left"/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gridAfter w:val="1"/>
          <w:wAfter w:w="150" w:type="dxa"/>
          <w:trHeight w:val="340"/>
        </w:trPr>
        <w:tc>
          <w:tcPr>
            <w:tcW w:w="2991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3F35167" w14:textId="673F88E6" w:rsidR="000B6B0F" w:rsidRPr="00537856" w:rsidRDefault="00EC302F" w:rsidP="00863DC4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 w:rsidRPr="00EC302F">
              <w:rPr>
                <w:rFonts w:ascii="Cambria" w:hAnsi="Cambria"/>
                <w:b/>
                <w:sz w:val="20"/>
                <w:szCs w:val="20"/>
              </w:rPr>
              <w:t>Adı ve Soyadı</w:t>
            </w:r>
          </w:p>
        </w:tc>
        <w:tc>
          <w:tcPr>
            <w:tcW w:w="6507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86D3C8" w14:textId="77777777" w:rsidR="000B6B0F" w:rsidRPr="00537856" w:rsidRDefault="000B6B0F" w:rsidP="00863DC4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B6B0F" w:rsidRPr="00686930" w14:paraId="166F201E" w14:textId="77777777" w:rsidTr="007E208A">
        <w:tblPrEx>
          <w:jc w:val="left"/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gridAfter w:val="1"/>
          <w:wAfter w:w="150" w:type="dxa"/>
          <w:trHeight w:val="340"/>
        </w:trPr>
        <w:tc>
          <w:tcPr>
            <w:tcW w:w="2991" w:type="dxa"/>
            <w:gridSpan w:val="3"/>
            <w:shd w:val="clear" w:color="auto" w:fill="F2F2F2" w:themeFill="background1" w:themeFillShade="F2"/>
            <w:vAlign w:val="center"/>
          </w:tcPr>
          <w:p w14:paraId="79C5599D" w14:textId="65E257CD" w:rsidR="000B6B0F" w:rsidRPr="00537856" w:rsidRDefault="007252C7" w:rsidP="007E208A">
            <w:pPr>
              <w:pStyle w:val="AralkYok"/>
              <w:ind w:left="34" w:hanging="34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Öğrenci No</w:t>
            </w:r>
          </w:p>
        </w:tc>
        <w:tc>
          <w:tcPr>
            <w:tcW w:w="6507" w:type="dxa"/>
            <w:gridSpan w:val="4"/>
            <w:shd w:val="clear" w:color="auto" w:fill="auto"/>
            <w:vAlign w:val="center"/>
          </w:tcPr>
          <w:p w14:paraId="230BCAC8" w14:textId="77777777" w:rsidR="000B6B0F" w:rsidRPr="00537856" w:rsidRDefault="000B6B0F" w:rsidP="00863DC4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B6B0F" w:rsidRPr="00686930" w14:paraId="5EF442ED" w14:textId="77777777" w:rsidTr="007E208A">
        <w:tblPrEx>
          <w:jc w:val="left"/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gridAfter w:val="1"/>
          <w:wAfter w:w="150" w:type="dxa"/>
          <w:trHeight w:val="340"/>
        </w:trPr>
        <w:tc>
          <w:tcPr>
            <w:tcW w:w="2991" w:type="dxa"/>
            <w:gridSpan w:val="3"/>
            <w:shd w:val="clear" w:color="auto" w:fill="F2F2F2" w:themeFill="background1" w:themeFillShade="F2"/>
            <w:vAlign w:val="center"/>
          </w:tcPr>
          <w:p w14:paraId="402FE0FC" w14:textId="7A1257B0" w:rsidR="000B6B0F" w:rsidRPr="00537856" w:rsidRDefault="007252C7" w:rsidP="00863DC4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 w:rsidRPr="00F3082A">
              <w:rPr>
                <w:rFonts w:ascii="Cambria" w:hAnsi="Cambria"/>
                <w:b/>
                <w:sz w:val="20"/>
                <w:szCs w:val="20"/>
              </w:rPr>
              <w:t>Ana Bilim/ Ana Sanat Dalı</w:t>
            </w:r>
          </w:p>
        </w:tc>
        <w:tc>
          <w:tcPr>
            <w:tcW w:w="6507" w:type="dxa"/>
            <w:gridSpan w:val="4"/>
            <w:shd w:val="clear" w:color="auto" w:fill="auto"/>
            <w:vAlign w:val="center"/>
          </w:tcPr>
          <w:p w14:paraId="07D70555" w14:textId="77777777" w:rsidR="000B6B0F" w:rsidRPr="00537856" w:rsidRDefault="000B6B0F" w:rsidP="00863DC4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28EF4A4" w14:textId="77777777" w:rsidR="007252C7" w:rsidRPr="007E208A" w:rsidRDefault="007252C7" w:rsidP="007252C7">
      <w:pPr>
        <w:pStyle w:val="AralkYok"/>
        <w:spacing w:line="360" w:lineRule="auto"/>
        <w:ind w:firstLine="708"/>
        <w:jc w:val="both"/>
        <w:rPr>
          <w:rFonts w:ascii="Cambria" w:hAnsi="Cambria" w:cs="Times New Roman"/>
          <w:sz w:val="16"/>
          <w:szCs w:val="16"/>
        </w:rPr>
      </w:pPr>
    </w:p>
    <w:tbl>
      <w:tblPr>
        <w:tblStyle w:val="TabloKlavuzuAk"/>
        <w:tblW w:w="9494" w:type="dxa"/>
        <w:tblInd w:w="0" w:type="dxa"/>
        <w:tblLook w:val="04A0" w:firstRow="1" w:lastRow="0" w:firstColumn="1" w:lastColumn="0" w:noHBand="0" w:noVBand="1"/>
      </w:tblPr>
      <w:tblGrid>
        <w:gridCol w:w="787"/>
        <w:gridCol w:w="3305"/>
        <w:gridCol w:w="3050"/>
        <w:gridCol w:w="2352"/>
      </w:tblGrid>
      <w:tr w:rsidR="00D139EA" w:rsidRPr="00686930" w14:paraId="3B3DE530" w14:textId="77777777" w:rsidTr="007E208A">
        <w:trPr>
          <w:trHeight w:val="340"/>
        </w:trPr>
        <w:tc>
          <w:tcPr>
            <w:tcW w:w="9494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49ECD7B" w14:textId="1947750A" w:rsidR="00D139EA" w:rsidRPr="00EA1188" w:rsidRDefault="00EA1188" w:rsidP="00EA1188">
            <w:pPr>
              <w:pStyle w:val="GvdeMetni"/>
              <w:spacing w:line="240" w:lineRule="auto"/>
              <w:jc w:val="center"/>
              <w:rPr>
                <w:rFonts w:ascii="Cambria" w:hAnsi="Cambria" w:cs="Times New Roman"/>
                <w:b/>
                <w:color w:val="000000"/>
                <w:sz w:val="20"/>
                <w:szCs w:val="20"/>
              </w:rPr>
            </w:pPr>
            <w:r w:rsidRPr="00EA1188">
              <w:rPr>
                <w:rFonts w:ascii="Cambria" w:hAnsi="Cambria" w:cs="Times New Roman"/>
                <w:b/>
                <w:color w:val="000000"/>
                <w:sz w:val="20"/>
                <w:szCs w:val="20"/>
              </w:rPr>
              <w:t>TEKLİF EDİLEN DOKTORA/SANATTA YETERLİK SINAVI JÜRİ ÜYELERİ</w:t>
            </w:r>
          </w:p>
        </w:tc>
      </w:tr>
      <w:tr w:rsidR="00A869FC" w:rsidRPr="00686930" w14:paraId="4F4B17DA" w14:textId="77777777" w:rsidTr="007E208A">
        <w:trPr>
          <w:trHeight w:val="340"/>
        </w:trPr>
        <w:tc>
          <w:tcPr>
            <w:tcW w:w="787" w:type="dxa"/>
            <w:shd w:val="clear" w:color="auto" w:fill="F2F2F2" w:themeFill="background1" w:themeFillShade="F2"/>
            <w:vAlign w:val="center"/>
          </w:tcPr>
          <w:p w14:paraId="508E45CB" w14:textId="77777777" w:rsidR="00A869FC" w:rsidRDefault="00A869FC" w:rsidP="00A869FC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3305" w:type="dxa"/>
            <w:shd w:val="clear" w:color="auto" w:fill="F2F2F2" w:themeFill="background1" w:themeFillShade="F2"/>
            <w:vAlign w:val="center"/>
          </w:tcPr>
          <w:p w14:paraId="7D185109" w14:textId="77777777" w:rsidR="00A869FC" w:rsidRPr="00D139EA" w:rsidRDefault="00A869FC" w:rsidP="00A869FC">
            <w:pPr>
              <w:pStyle w:val="AralkYok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139EA">
              <w:rPr>
                <w:rFonts w:ascii="Cambria" w:hAnsi="Cambria"/>
                <w:b/>
                <w:bCs/>
                <w:sz w:val="20"/>
                <w:szCs w:val="20"/>
              </w:rPr>
              <w:t>Unvan Adı ve Soyadı</w:t>
            </w:r>
          </w:p>
        </w:tc>
        <w:tc>
          <w:tcPr>
            <w:tcW w:w="3050" w:type="dxa"/>
            <w:shd w:val="clear" w:color="auto" w:fill="F2F2F2" w:themeFill="background1" w:themeFillShade="F2"/>
            <w:vAlign w:val="center"/>
          </w:tcPr>
          <w:p w14:paraId="2D6CAABD" w14:textId="011A90BF" w:rsidR="00A869FC" w:rsidRPr="00D139EA" w:rsidRDefault="00A869FC" w:rsidP="00A869FC">
            <w:pPr>
              <w:pStyle w:val="AralkYok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Üniversitesi</w:t>
            </w:r>
          </w:p>
        </w:tc>
        <w:tc>
          <w:tcPr>
            <w:tcW w:w="2351" w:type="dxa"/>
            <w:shd w:val="clear" w:color="auto" w:fill="F2F2F2" w:themeFill="background1" w:themeFillShade="F2"/>
            <w:vAlign w:val="center"/>
          </w:tcPr>
          <w:p w14:paraId="3CDEED87" w14:textId="53BE66C7" w:rsidR="00A869FC" w:rsidRPr="00D139EA" w:rsidRDefault="00A869FC" w:rsidP="00A869FC">
            <w:pPr>
              <w:pStyle w:val="AralkYok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3082A">
              <w:rPr>
                <w:rFonts w:ascii="Cambria" w:hAnsi="Cambria"/>
                <w:b/>
                <w:sz w:val="20"/>
                <w:szCs w:val="20"/>
              </w:rPr>
              <w:t>Ana Bilim/ Ana Sanat Dalı</w:t>
            </w:r>
          </w:p>
        </w:tc>
      </w:tr>
      <w:tr w:rsidR="00A869FC" w:rsidRPr="00686930" w14:paraId="140775E9" w14:textId="77777777" w:rsidTr="007E208A">
        <w:trPr>
          <w:trHeight w:val="340"/>
        </w:trPr>
        <w:tc>
          <w:tcPr>
            <w:tcW w:w="787" w:type="dxa"/>
            <w:shd w:val="clear" w:color="auto" w:fill="F2F2F2" w:themeFill="background1" w:themeFillShade="F2"/>
            <w:vAlign w:val="center"/>
          </w:tcPr>
          <w:p w14:paraId="0EDEEECC" w14:textId="0E82431B" w:rsidR="00A869FC" w:rsidRDefault="00EA1188" w:rsidP="00A869FC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1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197BD178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0" w:type="dxa"/>
            <w:shd w:val="clear" w:color="auto" w:fill="auto"/>
            <w:vAlign w:val="center"/>
          </w:tcPr>
          <w:p w14:paraId="5CB35BB8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51" w:type="dxa"/>
            <w:shd w:val="clear" w:color="auto" w:fill="auto"/>
            <w:vAlign w:val="center"/>
          </w:tcPr>
          <w:p w14:paraId="67D290BC" w14:textId="77777777" w:rsidR="00A869FC" w:rsidRPr="00537856" w:rsidRDefault="00A869FC" w:rsidP="00EA1188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A869FC" w:rsidRPr="00686930" w14:paraId="1860735C" w14:textId="77777777" w:rsidTr="007E208A">
        <w:trPr>
          <w:trHeight w:val="340"/>
        </w:trPr>
        <w:tc>
          <w:tcPr>
            <w:tcW w:w="787" w:type="dxa"/>
            <w:shd w:val="clear" w:color="auto" w:fill="F2F2F2" w:themeFill="background1" w:themeFillShade="F2"/>
            <w:vAlign w:val="center"/>
          </w:tcPr>
          <w:p w14:paraId="7D43178D" w14:textId="788FA856" w:rsidR="00A869FC" w:rsidRPr="00C97CDD" w:rsidRDefault="00EA1188" w:rsidP="00A869FC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11EB6700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0" w:type="dxa"/>
            <w:shd w:val="clear" w:color="auto" w:fill="auto"/>
            <w:vAlign w:val="center"/>
          </w:tcPr>
          <w:p w14:paraId="06414A9A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51" w:type="dxa"/>
            <w:shd w:val="clear" w:color="auto" w:fill="auto"/>
            <w:vAlign w:val="center"/>
          </w:tcPr>
          <w:p w14:paraId="11D7A1A2" w14:textId="77777777" w:rsidR="00A869FC" w:rsidRPr="00537856" w:rsidRDefault="00A869FC" w:rsidP="00EA1188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A869FC" w:rsidRPr="00686930" w14:paraId="112251A7" w14:textId="77777777" w:rsidTr="007E208A">
        <w:trPr>
          <w:trHeight w:val="340"/>
        </w:trPr>
        <w:tc>
          <w:tcPr>
            <w:tcW w:w="787" w:type="dxa"/>
            <w:shd w:val="clear" w:color="auto" w:fill="F2F2F2" w:themeFill="background1" w:themeFillShade="F2"/>
            <w:vAlign w:val="center"/>
          </w:tcPr>
          <w:p w14:paraId="47F32EB6" w14:textId="59A2F666" w:rsidR="00A869FC" w:rsidRDefault="00EA1188" w:rsidP="00A869FC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3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5753D3B5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0" w:type="dxa"/>
            <w:shd w:val="clear" w:color="auto" w:fill="auto"/>
            <w:vAlign w:val="center"/>
          </w:tcPr>
          <w:p w14:paraId="4A280284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51" w:type="dxa"/>
            <w:shd w:val="clear" w:color="auto" w:fill="auto"/>
            <w:vAlign w:val="center"/>
          </w:tcPr>
          <w:p w14:paraId="7BF56B4D" w14:textId="77777777" w:rsidR="00A869FC" w:rsidRPr="00537856" w:rsidRDefault="00A869FC" w:rsidP="00EA1188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A869FC" w:rsidRPr="00686930" w14:paraId="131F1803" w14:textId="77777777" w:rsidTr="007E208A">
        <w:trPr>
          <w:trHeight w:val="340"/>
        </w:trPr>
        <w:tc>
          <w:tcPr>
            <w:tcW w:w="787" w:type="dxa"/>
            <w:shd w:val="clear" w:color="auto" w:fill="F2F2F2" w:themeFill="background1" w:themeFillShade="F2"/>
            <w:vAlign w:val="center"/>
          </w:tcPr>
          <w:p w14:paraId="4D74E038" w14:textId="607F8F43" w:rsidR="00A869FC" w:rsidRDefault="00EA1188" w:rsidP="00A869FC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4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17CAB1AB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0" w:type="dxa"/>
            <w:shd w:val="clear" w:color="auto" w:fill="auto"/>
            <w:vAlign w:val="center"/>
          </w:tcPr>
          <w:p w14:paraId="0A47FE5A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51" w:type="dxa"/>
            <w:shd w:val="clear" w:color="auto" w:fill="auto"/>
            <w:vAlign w:val="center"/>
          </w:tcPr>
          <w:p w14:paraId="06F57F3E" w14:textId="77777777" w:rsidR="00A869FC" w:rsidRPr="00537856" w:rsidRDefault="00A869FC" w:rsidP="00EA1188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A869FC" w:rsidRPr="00686930" w14:paraId="618B2756" w14:textId="77777777" w:rsidTr="007E208A">
        <w:trPr>
          <w:trHeight w:val="340"/>
        </w:trPr>
        <w:tc>
          <w:tcPr>
            <w:tcW w:w="787" w:type="dxa"/>
            <w:shd w:val="clear" w:color="auto" w:fill="F2F2F2" w:themeFill="background1" w:themeFillShade="F2"/>
            <w:vAlign w:val="center"/>
          </w:tcPr>
          <w:p w14:paraId="47364A0B" w14:textId="7AB1A8F9" w:rsidR="00A869FC" w:rsidRDefault="00EA1188" w:rsidP="00A869FC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5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08C355A0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0" w:type="dxa"/>
            <w:shd w:val="clear" w:color="auto" w:fill="auto"/>
            <w:vAlign w:val="center"/>
          </w:tcPr>
          <w:p w14:paraId="6C4BEFB7" w14:textId="77777777" w:rsidR="00A869FC" w:rsidRPr="00537856" w:rsidRDefault="00A869FC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51" w:type="dxa"/>
            <w:shd w:val="clear" w:color="auto" w:fill="auto"/>
            <w:vAlign w:val="center"/>
          </w:tcPr>
          <w:p w14:paraId="383843BB" w14:textId="77777777" w:rsidR="00A869FC" w:rsidRPr="00537856" w:rsidRDefault="00A869FC" w:rsidP="00EA1188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EA1188" w:rsidRPr="00686930" w14:paraId="1E8E1753" w14:textId="77777777" w:rsidTr="007E208A">
        <w:trPr>
          <w:trHeight w:val="340"/>
        </w:trPr>
        <w:tc>
          <w:tcPr>
            <w:tcW w:w="787" w:type="dxa"/>
            <w:shd w:val="clear" w:color="auto" w:fill="F2F2F2" w:themeFill="background1" w:themeFillShade="F2"/>
            <w:vAlign w:val="center"/>
          </w:tcPr>
          <w:p w14:paraId="59886A23" w14:textId="0A05E250" w:rsidR="00EA1188" w:rsidRDefault="00EA1188" w:rsidP="00A869FC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Yedek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615CAEDC" w14:textId="77777777" w:rsidR="00EA1188" w:rsidRPr="00537856" w:rsidRDefault="00EA1188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0" w:type="dxa"/>
            <w:shd w:val="clear" w:color="auto" w:fill="auto"/>
            <w:vAlign w:val="center"/>
          </w:tcPr>
          <w:p w14:paraId="3BAD0836" w14:textId="77777777" w:rsidR="00EA1188" w:rsidRPr="00537856" w:rsidRDefault="00EA1188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51" w:type="dxa"/>
            <w:shd w:val="clear" w:color="auto" w:fill="auto"/>
            <w:vAlign w:val="center"/>
          </w:tcPr>
          <w:p w14:paraId="7820D4BC" w14:textId="77777777" w:rsidR="00EA1188" w:rsidRPr="00537856" w:rsidRDefault="00EA1188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EA1188" w:rsidRPr="00686930" w14:paraId="3E9526E8" w14:textId="77777777" w:rsidTr="007E208A">
        <w:trPr>
          <w:trHeight w:val="340"/>
        </w:trPr>
        <w:tc>
          <w:tcPr>
            <w:tcW w:w="787" w:type="dxa"/>
            <w:shd w:val="clear" w:color="auto" w:fill="F2F2F2" w:themeFill="background1" w:themeFillShade="F2"/>
            <w:vAlign w:val="center"/>
          </w:tcPr>
          <w:p w14:paraId="40110FA2" w14:textId="5975A9BF" w:rsidR="00EA1188" w:rsidRDefault="00EA1188" w:rsidP="00A869FC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Yedek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69919FD4" w14:textId="77777777" w:rsidR="00EA1188" w:rsidRPr="00537856" w:rsidRDefault="00EA1188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0" w:type="dxa"/>
            <w:shd w:val="clear" w:color="auto" w:fill="auto"/>
            <w:vAlign w:val="center"/>
          </w:tcPr>
          <w:p w14:paraId="12AD6A06" w14:textId="77777777" w:rsidR="00EA1188" w:rsidRPr="00537856" w:rsidRDefault="00EA1188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51" w:type="dxa"/>
            <w:shd w:val="clear" w:color="auto" w:fill="auto"/>
            <w:vAlign w:val="center"/>
          </w:tcPr>
          <w:p w14:paraId="21C93223" w14:textId="77777777" w:rsidR="00EA1188" w:rsidRPr="00537856" w:rsidRDefault="00EA1188" w:rsidP="00A869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72639566" w14:textId="77777777" w:rsidR="00D139EA" w:rsidRPr="007E208A" w:rsidRDefault="00D139EA" w:rsidP="00DE565D">
      <w:pPr>
        <w:pStyle w:val="AralkYok"/>
        <w:ind w:firstLine="708"/>
        <w:jc w:val="both"/>
        <w:rPr>
          <w:rFonts w:ascii="Cambria" w:hAnsi="Cambria" w:cs="Times New Roman"/>
          <w:sz w:val="16"/>
          <w:szCs w:val="16"/>
        </w:rPr>
      </w:pPr>
    </w:p>
    <w:tbl>
      <w:tblPr>
        <w:tblStyle w:val="TabloKlavuzuAk"/>
        <w:tblW w:w="9478" w:type="dxa"/>
        <w:tblInd w:w="0" w:type="dxa"/>
        <w:tblLook w:val="04A0" w:firstRow="1" w:lastRow="0" w:firstColumn="1" w:lastColumn="0" w:noHBand="0" w:noVBand="1"/>
      </w:tblPr>
      <w:tblGrid>
        <w:gridCol w:w="892"/>
        <w:gridCol w:w="3214"/>
        <w:gridCol w:w="1467"/>
        <w:gridCol w:w="1467"/>
        <w:gridCol w:w="2425"/>
        <w:gridCol w:w="13"/>
      </w:tblGrid>
      <w:tr w:rsidR="00EA1188" w:rsidRPr="00686930" w14:paraId="67DD9511" w14:textId="77777777" w:rsidTr="007E208A">
        <w:trPr>
          <w:trHeight w:val="340"/>
        </w:trPr>
        <w:tc>
          <w:tcPr>
            <w:tcW w:w="9478" w:type="dxa"/>
            <w:gridSpan w:val="6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E337A0A" w14:textId="2EBB7066" w:rsidR="00EA1188" w:rsidRPr="00EA1188" w:rsidRDefault="00EA1188" w:rsidP="00FD5C03">
            <w:pPr>
              <w:pStyle w:val="GvdeMetni"/>
              <w:spacing w:line="240" w:lineRule="auto"/>
              <w:jc w:val="center"/>
              <w:rPr>
                <w:rFonts w:ascii="Cambria" w:hAnsi="Cambria" w:cs="Times New Roman"/>
                <w:b/>
                <w:color w:val="000000"/>
                <w:sz w:val="20"/>
                <w:szCs w:val="20"/>
              </w:rPr>
            </w:pPr>
            <w:r w:rsidRPr="00EA1188">
              <w:rPr>
                <w:rFonts w:ascii="Cambria" w:hAnsi="Cambria" w:cs="Times New Roman"/>
                <w:b/>
                <w:bCs/>
                <w:color w:val="000000"/>
                <w:sz w:val="20"/>
                <w:szCs w:val="20"/>
              </w:rPr>
              <w:t>DOKTORA/SANATTA YETERLİK KOMİTESİ</w:t>
            </w:r>
          </w:p>
        </w:tc>
      </w:tr>
      <w:tr w:rsidR="007E208A" w:rsidRPr="00686930" w14:paraId="054E6B01" w14:textId="77777777" w:rsidTr="007E208A">
        <w:trPr>
          <w:gridAfter w:val="1"/>
          <w:wAfter w:w="13" w:type="dxa"/>
          <w:trHeight w:val="340"/>
        </w:trPr>
        <w:tc>
          <w:tcPr>
            <w:tcW w:w="892" w:type="dxa"/>
            <w:shd w:val="clear" w:color="auto" w:fill="F2F2F2" w:themeFill="background1" w:themeFillShade="F2"/>
            <w:vAlign w:val="center"/>
          </w:tcPr>
          <w:p w14:paraId="3AAC994C" w14:textId="77777777" w:rsidR="00EA1188" w:rsidRDefault="00EA1188" w:rsidP="00FD5C03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3214" w:type="dxa"/>
            <w:shd w:val="clear" w:color="auto" w:fill="F2F2F2" w:themeFill="background1" w:themeFillShade="F2"/>
            <w:vAlign w:val="center"/>
          </w:tcPr>
          <w:p w14:paraId="0A81D693" w14:textId="77777777" w:rsidR="00EA1188" w:rsidRPr="00D139EA" w:rsidRDefault="00EA1188" w:rsidP="00FD5C03">
            <w:pPr>
              <w:pStyle w:val="AralkYok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139EA">
              <w:rPr>
                <w:rFonts w:ascii="Cambria" w:hAnsi="Cambria"/>
                <w:b/>
                <w:bCs/>
                <w:sz w:val="20"/>
                <w:szCs w:val="20"/>
              </w:rPr>
              <w:t>Unvan Adı ve Soyadı</w:t>
            </w:r>
          </w:p>
        </w:tc>
        <w:tc>
          <w:tcPr>
            <w:tcW w:w="2934" w:type="dxa"/>
            <w:gridSpan w:val="2"/>
            <w:shd w:val="clear" w:color="auto" w:fill="F2F2F2" w:themeFill="background1" w:themeFillShade="F2"/>
            <w:vAlign w:val="center"/>
          </w:tcPr>
          <w:p w14:paraId="32117056" w14:textId="338CEE6F" w:rsidR="00EA1188" w:rsidRPr="00D139EA" w:rsidRDefault="00EA1188" w:rsidP="00FD5C03">
            <w:pPr>
              <w:pStyle w:val="AralkYok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Üniversitesi</w:t>
            </w:r>
            <w:r w:rsidRPr="00F3082A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sz w:val="20"/>
                <w:szCs w:val="20"/>
              </w:rPr>
              <w:t>-</w:t>
            </w:r>
            <w:proofErr w:type="gramEnd"/>
            <w:r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Pr="00F3082A">
              <w:rPr>
                <w:rFonts w:ascii="Cambria" w:hAnsi="Cambria"/>
                <w:b/>
                <w:sz w:val="20"/>
                <w:szCs w:val="20"/>
              </w:rPr>
              <w:t>Ana Bilim/ Ana Sanat Dalı</w:t>
            </w:r>
          </w:p>
        </w:tc>
        <w:tc>
          <w:tcPr>
            <w:tcW w:w="2425" w:type="dxa"/>
            <w:shd w:val="clear" w:color="auto" w:fill="F2F2F2" w:themeFill="background1" w:themeFillShade="F2"/>
            <w:vAlign w:val="center"/>
          </w:tcPr>
          <w:p w14:paraId="620F7027" w14:textId="46DD2B89" w:rsidR="00EA1188" w:rsidRPr="00D139EA" w:rsidRDefault="00EA1188" w:rsidP="00FD5C03">
            <w:pPr>
              <w:pStyle w:val="AralkYok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rih ve İmza</w:t>
            </w:r>
          </w:p>
        </w:tc>
      </w:tr>
      <w:tr w:rsidR="007E208A" w:rsidRPr="00686930" w14:paraId="663185A1" w14:textId="77777777" w:rsidTr="007E208A">
        <w:trPr>
          <w:gridAfter w:val="1"/>
          <w:wAfter w:w="13" w:type="dxa"/>
          <w:trHeight w:val="340"/>
        </w:trPr>
        <w:tc>
          <w:tcPr>
            <w:tcW w:w="892" w:type="dxa"/>
            <w:shd w:val="clear" w:color="auto" w:fill="F2F2F2" w:themeFill="background1" w:themeFillShade="F2"/>
            <w:vAlign w:val="center"/>
          </w:tcPr>
          <w:p w14:paraId="2C6BA8E1" w14:textId="659D8399" w:rsidR="007E208A" w:rsidRDefault="007E208A" w:rsidP="007E208A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Başkan</w:t>
            </w:r>
          </w:p>
        </w:tc>
        <w:tc>
          <w:tcPr>
            <w:tcW w:w="3214" w:type="dxa"/>
            <w:shd w:val="clear" w:color="auto" w:fill="auto"/>
            <w:vAlign w:val="center"/>
          </w:tcPr>
          <w:p w14:paraId="393A9D53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934" w:type="dxa"/>
            <w:gridSpan w:val="2"/>
            <w:shd w:val="clear" w:color="auto" w:fill="auto"/>
            <w:vAlign w:val="center"/>
          </w:tcPr>
          <w:p w14:paraId="18B24DF9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5" w:type="dxa"/>
            <w:shd w:val="clear" w:color="auto" w:fill="auto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-1612661580"/>
              <w:placeholder>
                <w:docPart w:val="7D4050A7064D49BDAB6A6AE23DD5B4D2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0B66149D" w14:textId="0C1914D3" w:rsidR="007E208A" w:rsidRPr="00537856" w:rsidRDefault="007E208A" w:rsidP="007E208A">
                <w:pPr>
                  <w:pStyle w:val="AralkYok"/>
                  <w:rPr>
                    <w:rFonts w:ascii="Cambria" w:hAnsi="Cambria"/>
                    <w:sz w:val="20"/>
                    <w:szCs w:val="20"/>
                  </w:rPr>
                </w:pPr>
                <w:r w:rsidRPr="00875108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7E208A" w:rsidRPr="00686930" w14:paraId="7015FC43" w14:textId="77777777" w:rsidTr="007E208A">
        <w:trPr>
          <w:gridAfter w:val="1"/>
          <w:wAfter w:w="13" w:type="dxa"/>
          <w:trHeight w:val="340"/>
        </w:trPr>
        <w:tc>
          <w:tcPr>
            <w:tcW w:w="892" w:type="dxa"/>
            <w:shd w:val="clear" w:color="auto" w:fill="F2F2F2" w:themeFill="background1" w:themeFillShade="F2"/>
            <w:vAlign w:val="center"/>
          </w:tcPr>
          <w:p w14:paraId="14E04CFB" w14:textId="77777777" w:rsidR="007E208A" w:rsidRPr="00C97CDD" w:rsidRDefault="007E208A" w:rsidP="007E208A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</w:t>
            </w:r>
          </w:p>
        </w:tc>
        <w:tc>
          <w:tcPr>
            <w:tcW w:w="3214" w:type="dxa"/>
            <w:shd w:val="clear" w:color="auto" w:fill="auto"/>
            <w:vAlign w:val="center"/>
          </w:tcPr>
          <w:p w14:paraId="7BF5E457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934" w:type="dxa"/>
            <w:gridSpan w:val="2"/>
            <w:shd w:val="clear" w:color="auto" w:fill="auto"/>
            <w:vAlign w:val="center"/>
          </w:tcPr>
          <w:p w14:paraId="2345CF6C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5" w:type="dxa"/>
            <w:shd w:val="clear" w:color="auto" w:fill="auto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-1476365832"/>
              <w:placeholder>
                <w:docPart w:val="42D3DA7F4E0A433BA16F952490055C8B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483338C7" w14:textId="39409874" w:rsidR="007E208A" w:rsidRPr="00537856" w:rsidRDefault="007E208A" w:rsidP="007E208A">
                <w:pPr>
                  <w:pStyle w:val="AralkYok"/>
                  <w:rPr>
                    <w:rFonts w:ascii="Cambria" w:hAnsi="Cambria"/>
                    <w:sz w:val="20"/>
                    <w:szCs w:val="20"/>
                  </w:rPr>
                </w:pPr>
                <w:r w:rsidRPr="00875108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7E208A" w:rsidRPr="00686930" w14:paraId="0F3D9F83" w14:textId="77777777" w:rsidTr="007E208A">
        <w:trPr>
          <w:gridAfter w:val="1"/>
          <w:wAfter w:w="13" w:type="dxa"/>
          <w:trHeight w:val="340"/>
        </w:trPr>
        <w:tc>
          <w:tcPr>
            <w:tcW w:w="892" w:type="dxa"/>
            <w:shd w:val="clear" w:color="auto" w:fill="F2F2F2" w:themeFill="background1" w:themeFillShade="F2"/>
            <w:vAlign w:val="center"/>
          </w:tcPr>
          <w:p w14:paraId="167B8B9B" w14:textId="77777777" w:rsidR="007E208A" w:rsidRDefault="007E208A" w:rsidP="007E208A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3</w:t>
            </w:r>
          </w:p>
        </w:tc>
        <w:tc>
          <w:tcPr>
            <w:tcW w:w="3214" w:type="dxa"/>
            <w:shd w:val="clear" w:color="auto" w:fill="auto"/>
            <w:vAlign w:val="center"/>
          </w:tcPr>
          <w:p w14:paraId="1CA77720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934" w:type="dxa"/>
            <w:gridSpan w:val="2"/>
            <w:shd w:val="clear" w:color="auto" w:fill="auto"/>
            <w:vAlign w:val="center"/>
          </w:tcPr>
          <w:p w14:paraId="5F91DAD8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5" w:type="dxa"/>
            <w:shd w:val="clear" w:color="auto" w:fill="auto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1956825263"/>
              <w:placeholder>
                <w:docPart w:val="249BD48DE5954A968A94B0DF003394D7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79857099" w14:textId="7E255DA6" w:rsidR="007E208A" w:rsidRPr="00537856" w:rsidRDefault="007E208A" w:rsidP="007E208A">
                <w:pPr>
                  <w:pStyle w:val="AralkYok"/>
                  <w:rPr>
                    <w:rFonts w:ascii="Cambria" w:hAnsi="Cambria"/>
                    <w:sz w:val="20"/>
                    <w:szCs w:val="20"/>
                  </w:rPr>
                </w:pPr>
                <w:r w:rsidRPr="00875108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7E208A" w:rsidRPr="00686930" w14:paraId="0F5655AD" w14:textId="77777777" w:rsidTr="007E208A">
        <w:trPr>
          <w:gridAfter w:val="1"/>
          <w:wAfter w:w="13" w:type="dxa"/>
          <w:trHeight w:val="340"/>
        </w:trPr>
        <w:tc>
          <w:tcPr>
            <w:tcW w:w="892" w:type="dxa"/>
            <w:shd w:val="clear" w:color="auto" w:fill="F2F2F2" w:themeFill="background1" w:themeFillShade="F2"/>
            <w:vAlign w:val="center"/>
          </w:tcPr>
          <w:p w14:paraId="4A1D16DE" w14:textId="77777777" w:rsidR="007E208A" w:rsidRDefault="007E208A" w:rsidP="007E208A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4</w:t>
            </w:r>
          </w:p>
        </w:tc>
        <w:tc>
          <w:tcPr>
            <w:tcW w:w="3214" w:type="dxa"/>
            <w:shd w:val="clear" w:color="auto" w:fill="auto"/>
            <w:vAlign w:val="center"/>
          </w:tcPr>
          <w:p w14:paraId="590317EA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934" w:type="dxa"/>
            <w:gridSpan w:val="2"/>
            <w:shd w:val="clear" w:color="auto" w:fill="auto"/>
            <w:vAlign w:val="center"/>
          </w:tcPr>
          <w:p w14:paraId="66B960F8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5" w:type="dxa"/>
            <w:shd w:val="clear" w:color="auto" w:fill="auto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-1973739336"/>
              <w:placeholder>
                <w:docPart w:val="80E693351174446D8F5399E74B7C3276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70C9F8AF" w14:textId="7A869C64" w:rsidR="007E208A" w:rsidRPr="00537856" w:rsidRDefault="007E208A" w:rsidP="007E208A">
                <w:pPr>
                  <w:pStyle w:val="AralkYok"/>
                  <w:rPr>
                    <w:rFonts w:ascii="Cambria" w:hAnsi="Cambria"/>
                    <w:sz w:val="20"/>
                    <w:szCs w:val="20"/>
                  </w:rPr>
                </w:pPr>
                <w:r w:rsidRPr="00875108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7E208A" w:rsidRPr="00686930" w14:paraId="28891086" w14:textId="77777777" w:rsidTr="007E208A">
        <w:trPr>
          <w:gridAfter w:val="1"/>
          <w:wAfter w:w="13" w:type="dxa"/>
          <w:trHeight w:val="340"/>
        </w:trPr>
        <w:tc>
          <w:tcPr>
            <w:tcW w:w="892" w:type="dxa"/>
            <w:shd w:val="clear" w:color="auto" w:fill="F2F2F2" w:themeFill="background1" w:themeFillShade="F2"/>
            <w:vAlign w:val="center"/>
          </w:tcPr>
          <w:p w14:paraId="7E218A50" w14:textId="77777777" w:rsidR="007E208A" w:rsidRDefault="007E208A" w:rsidP="007E208A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5</w:t>
            </w:r>
          </w:p>
        </w:tc>
        <w:tc>
          <w:tcPr>
            <w:tcW w:w="3214" w:type="dxa"/>
            <w:shd w:val="clear" w:color="auto" w:fill="auto"/>
            <w:vAlign w:val="center"/>
          </w:tcPr>
          <w:p w14:paraId="67C40F4E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934" w:type="dxa"/>
            <w:gridSpan w:val="2"/>
            <w:shd w:val="clear" w:color="auto" w:fill="auto"/>
            <w:vAlign w:val="center"/>
          </w:tcPr>
          <w:p w14:paraId="678C0112" w14:textId="77777777" w:rsidR="007E208A" w:rsidRPr="00537856" w:rsidRDefault="007E208A" w:rsidP="007E208A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5" w:type="dxa"/>
            <w:shd w:val="clear" w:color="auto" w:fill="auto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1445262888"/>
              <w:placeholder>
                <w:docPart w:val="FBB8E6D03D7E45E6A2183D2407D9BD6E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0111F24C" w14:textId="192AA888" w:rsidR="007E208A" w:rsidRPr="00537856" w:rsidRDefault="007E208A" w:rsidP="007E208A">
                <w:pPr>
                  <w:pStyle w:val="AralkYok"/>
                  <w:rPr>
                    <w:rFonts w:ascii="Cambria" w:hAnsi="Cambria"/>
                    <w:sz w:val="20"/>
                    <w:szCs w:val="20"/>
                  </w:rPr>
                </w:pPr>
                <w:r w:rsidRPr="00875108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9B1F7E" w:rsidRPr="00686930" w14:paraId="507C9C4A" w14:textId="77777777" w:rsidTr="003F7A4C">
        <w:trPr>
          <w:gridAfter w:val="1"/>
          <w:wAfter w:w="13" w:type="dxa"/>
          <w:trHeight w:val="340"/>
        </w:trPr>
        <w:tc>
          <w:tcPr>
            <w:tcW w:w="4106" w:type="dxa"/>
            <w:gridSpan w:val="2"/>
            <w:shd w:val="clear" w:color="auto" w:fill="F2F2F2" w:themeFill="background1" w:themeFillShade="F2"/>
            <w:vAlign w:val="center"/>
          </w:tcPr>
          <w:p w14:paraId="4946E620" w14:textId="7CE031C1" w:rsidR="009B1F7E" w:rsidRPr="007E208A" w:rsidRDefault="009B1F7E" w:rsidP="009B1F7E">
            <w:pPr>
              <w:pStyle w:val="AralkYok"/>
              <w:jc w:val="right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7E208A">
              <w:rPr>
                <w:rFonts w:ascii="Cambria" w:hAnsi="Cambria"/>
                <w:b/>
                <w:color w:val="000000"/>
                <w:sz w:val="20"/>
                <w:szCs w:val="20"/>
              </w:rPr>
              <w:t>Sınavın Yapılacağı Tarih, Saat ve Yer</w:t>
            </w:r>
          </w:p>
        </w:tc>
        <w:tc>
          <w:tcPr>
            <w:tcW w:w="1467" w:type="dxa"/>
            <w:shd w:val="clear" w:color="auto" w:fill="auto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-1300215066"/>
              <w:placeholder>
                <w:docPart w:val="0C08AD574FA94A438241F4606409EFE2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3FF736F3" w14:textId="0BF3EB06" w:rsidR="009B1F7E" w:rsidRPr="00537856" w:rsidRDefault="009B1F7E" w:rsidP="009B1F7E">
                <w:pPr>
                  <w:pStyle w:val="AralkYok"/>
                  <w:rPr>
                    <w:rFonts w:ascii="Cambria" w:hAnsi="Cambria"/>
                    <w:sz w:val="20"/>
                    <w:szCs w:val="20"/>
                  </w:rPr>
                </w:pPr>
                <w:r w:rsidRPr="00875108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  <w:tc>
          <w:tcPr>
            <w:tcW w:w="1467" w:type="dxa"/>
            <w:shd w:val="clear" w:color="auto" w:fill="auto"/>
            <w:vAlign w:val="center"/>
          </w:tcPr>
          <w:p w14:paraId="13771E5A" w14:textId="77777777" w:rsidR="009B1F7E" w:rsidRPr="00537856" w:rsidRDefault="009B1F7E" w:rsidP="009B1F7E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5" w:type="dxa"/>
            <w:shd w:val="clear" w:color="auto" w:fill="auto"/>
            <w:vAlign w:val="center"/>
          </w:tcPr>
          <w:p w14:paraId="0A03D7DB" w14:textId="44BFF718" w:rsidR="009B1F7E" w:rsidRPr="00537856" w:rsidRDefault="009B1F7E" w:rsidP="009B1F7E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9B1F7E" w:rsidRPr="00686930" w14:paraId="60ABA1A1" w14:textId="77777777" w:rsidTr="007E208A">
        <w:trPr>
          <w:gridAfter w:val="1"/>
          <w:wAfter w:w="13" w:type="dxa"/>
          <w:trHeight w:val="340"/>
        </w:trPr>
        <w:tc>
          <w:tcPr>
            <w:tcW w:w="4106" w:type="dxa"/>
            <w:gridSpan w:val="2"/>
            <w:shd w:val="clear" w:color="auto" w:fill="F2F2F2" w:themeFill="background1" w:themeFillShade="F2"/>
            <w:vAlign w:val="center"/>
          </w:tcPr>
          <w:p w14:paraId="25A0F267" w14:textId="4BEB0022" w:rsidR="009B1F7E" w:rsidRPr="00607BA9" w:rsidRDefault="009B1F7E" w:rsidP="009B1F7E">
            <w:pPr>
              <w:pStyle w:val="AralkYok"/>
              <w:jc w:val="right"/>
              <w:rPr>
                <w:rFonts w:ascii="Cambria" w:hAnsi="Cambria"/>
                <w:b/>
                <w:sz w:val="20"/>
                <w:szCs w:val="20"/>
              </w:rPr>
            </w:pPr>
            <w:r w:rsidRPr="00607BA9">
              <w:rPr>
                <w:rFonts w:ascii="Cambria" w:hAnsi="Cambria"/>
                <w:b/>
                <w:sz w:val="20"/>
                <w:szCs w:val="20"/>
              </w:rPr>
              <w:t>Komite başlangıç ve bitiş tarihi</w:t>
            </w:r>
          </w:p>
        </w:tc>
        <w:tc>
          <w:tcPr>
            <w:tcW w:w="2934" w:type="dxa"/>
            <w:gridSpan w:val="2"/>
            <w:shd w:val="clear" w:color="auto" w:fill="auto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-159621742"/>
              <w:placeholder>
                <w:docPart w:val="B0354B52AED2416B9E30538CDA84E0CD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2A803090" w14:textId="278C06F8" w:rsidR="009B1F7E" w:rsidRPr="00607BA9" w:rsidRDefault="009B1F7E" w:rsidP="009B1F7E">
                <w:pPr>
                  <w:pStyle w:val="AralkYok"/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r w:rsidRPr="00607BA9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  <w:tc>
          <w:tcPr>
            <w:tcW w:w="2425" w:type="dxa"/>
            <w:shd w:val="clear" w:color="auto" w:fill="auto"/>
            <w:vAlign w:val="center"/>
          </w:tcPr>
          <w:sdt>
            <w:sdtPr>
              <w:rPr>
                <w:rFonts w:ascii="Cambria" w:hAnsi="Cambria"/>
                <w:sz w:val="20"/>
                <w:szCs w:val="20"/>
              </w:rPr>
              <w:id w:val="-340397892"/>
              <w:placeholder>
                <w:docPart w:val="BA2907598F1048F3AE25DAFA5FBBC45B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12D3C14F" w14:textId="41F41E01" w:rsidR="009B1F7E" w:rsidRPr="00607BA9" w:rsidRDefault="009B1F7E" w:rsidP="009B1F7E">
                <w:pPr>
                  <w:pStyle w:val="AralkYok"/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r w:rsidRPr="00607BA9">
                  <w:rPr>
                    <w:rFonts w:ascii="Cambria" w:hAnsi="Cambria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</w:tbl>
    <w:tbl>
      <w:tblPr>
        <w:tblW w:w="493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3"/>
      </w:tblGrid>
      <w:tr w:rsidR="00A869FC" w:rsidRPr="00094ECA" w14:paraId="06B79F0D" w14:textId="77777777" w:rsidTr="007E208A">
        <w:trPr>
          <w:trHeight w:val="291"/>
        </w:trPr>
        <w:tc>
          <w:tcPr>
            <w:tcW w:w="9493" w:type="dxa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A6F9BC4" w14:textId="064D65D4" w:rsidR="00A869FC" w:rsidRPr="008B2E69" w:rsidRDefault="008B2E69" w:rsidP="009D0C28">
            <w:pPr>
              <w:spacing w:after="0" w:line="240" w:lineRule="auto"/>
              <w:ind w:left="142"/>
              <w:jc w:val="center"/>
              <w:rPr>
                <w:rFonts w:ascii="Cambria" w:eastAsia="Times New Roman" w:hAnsi="Cambria"/>
                <w:b/>
                <w:bCs/>
                <w:sz w:val="20"/>
                <w:szCs w:val="20"/>
              </w:rPr>
            </w:pPr>
            <w:r w:rsidRPr="00EA1188">
              <w:rPr>
                <w:rFonts w:ascii="Cambria" w:eastAsia="Times New Roman" w:hAnsi="Cambria"/>
                <w:b/>
                <w:bCs/>
                <w:sz w:val="20"/>
                <w:szCs w:val="20"/>
              </w:rPr>
              <w:t>EKLER</w:t>
            </w:r>
            <w:r w:rsidR="007D1F6D">
              <w:rPr>
                <w:rFonts w:ascii="Cambria" w:eastAsia="Times New Roman" w:hAnsi="Cambria"/>
                <w:b/>
                <w:bCs/>
                <w:sz w:val="20"/>
                <w:szCs w:val="20"/>
              </w:rPr>
              <w:t xml:space="preserve"> VE AÇIKLAMALAR</w:t>
            </w:r>
          </w:p>
        </w:tc>
      </w:tr>
      <w:tr w:rsidR="00A869FC" w:rsidRPr="00094ECA" w14:paraId="73A0AA10" w14:textId="77777777" w:rsidTr="007E208A">
        <w:trPr>
          <w:trHeight w:val="585"/>
        </w:trPr>
        <w:tc>
          <w:tcPr>
            <w:tcW w:w="9493" w:type="dxa"/>
            <w:shd w:val="clear" w:color="auto" w:fill="auto"/>
            <w:vAlign w:val="center"/>
          </w:tcPr>
          <w:p w14:paraId="023D153A" w14:textId="77777777" w:rsidR="00EA1188" w:rsidRPr="00EA1188" w:rsidRDefault="00EA1188" w:rsidP="00EA1188">
            <w:pPr>
              <w:spacing w:after="0" w:line="240" w:lineRule="auto"/>
              <w:jc w:val="both"/>
              <w:rPr>
                <w:rFonts w:ascii="Cambria" w:hAnsi="Cambria" w:cs="Times New Roman"/>
                <w:bCs/>
                <w:sz w:val="20"/>
                <w:szCs w:val="20"/>
              </w:rPr>
            </w:pPr>
            <w:r w:rsidRPr="00EA1188">
              <w:rPr>
                <w:rFonts w:ascii="Cambria" w:hAnsi="Cambria" w:cs="Times New Roman"/>
                <w:sz w:val="20"/>
                <w:szCs w:val="20"/>
              </w:rPr>
              <w:t xml:space="preserve">    1. Not Durum Belgesi</w:t>
            </w:r>
          </w:p>
          <w:p w14:paraId="7C640757" w14:textId="311A106B" w:rsidR="00EA1188" w:rsidRPr="007D1F6D" w:rsidRDefault="00EA1188" w:rsidP="00EA1188">
            <w:pPr>
              <w:spacing w:after="0" w:line="240" w:lineRule="auto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7D1F6D">
              <w:rPr>
                <w:rFonts w:ascii="Cambria" w:hAnsi="Cambria" w:cs="Times New Roman"/>
                <w:sz w:val="20"/>
                <w:szCs w:val="20"/>
              </w:rPr>
              <w:t xml:space="preserve">    2. Seminer Değerlendirme Formu (</w:t>
            </w:r>
            <w:r w:rsidR="007D1F6D" w:rsidRPr="007D1F6D">
              <w:rPr>
                <w:rFonts w:ascii="Cambria" w:hAnsi="Cambria" w:cs="Times New Roman"/>
                <w:b/>
                <w:sz w:val="20"/>
                <w:szCs w:val="20"/>
              </w:rPr>
              <w:t>OKÜ.LEE.FR.00</w:t>
            </w:r>
            <w:r w:rsidR="00372869">
              <w:rPr>
                <w:rFonts w:ascii="Cambria" w:hAnsi="Cambria" w:cs="Times New Roman"/>
                <w:b/>
                <w:sz w:val="20"/>
                <w:szCs w:val="20"/>
              </w:rPr>
              <w:t>08</w:t>
            </w:r>
            <w:r w:rsidRPr="007D1F6D">
              <w:rPr>
                <w:rFonts w:ascii="Cambria" w:hAnsi="Cambria" w:cs="Times New Roman"/>
                <w:sz w:val="20"/>
                <w:szCs w:val="20"/>
              </w:rPr>
              <w:t xml:space="preserve">)  </w:t>
            </w:r>
          </w:p>
          <w:p w14:paraId="066ECDC3" w14:textId="6B18527B" w:rsidR="00EA1188" w:rsidRPr="007D1F6D" w:rsidRDefault="00EA1188" w:rsidP="00EA1188">
            <w:pPr>
              <w:spacing w:after="0" w:line="240" w:lineRule="auto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7D1F6D">
              <w:rPr>
                <w:rFonts w:ascii="Cambria" w:hAnsi="Cambria" w:cs="Times New Roman"/>
                <w:sz w:val="20"/>
                <w:szCs w:val="20"/>
              </w:rPr>
              <w:t xml:space="preserve">    3. Doktora Yeterlik Sınavı Başvuru Formu (</w:t>
            </w:r>
            <w:r w:rsidR="007D1F6D" w:rsidRPr="007D1F6D">
              <w:rPr>
                <w:rFonts w:ascii="Cambria" w:hAnsi="Cambria" w:cs="Times New Roman"/>
                <w:b/>
                <w:sz w:val="20"/>
                <w:szCs w:val="20"/>
              </w:rPr>
              <w:t>OKÜ.LEE.FR.00</w:t>
            </w:r>
            <w:r w:rsidR="00372869">
              <w:rPr>
                <w:rFonts w:ascii="Cambria" w:hAnsi="Cambria" w:cs="Times New Roman"/>
                <w:b/>
                <w:sz w:val="20"/>
                <w:szCs w:val="20"/>
              </w:rPr>
              <w:t>09</w:t>
            </w:r>
            <w:r w:rsidRPr="007D1F6D">
              <w:rPr>
                <w:rFonts w:ascii="Cambria" w:hAnsi="Cambria" w:cs="Times New Roman"/>
                <w:sz w:val="20"/>
                <w:szCs w:val="20"/>
              </w:rPr>
              <w:t xml:space="preserve">)    </w:t>
            </w:r>
          </w:p>
          <w:p w14:paraId="55F96089" w14:textId="77777777" w:rsidR="00A869FC" w:rsidRDefault="001F230E" w:rsidP="00EA1188">
            <w:pPr>
              <w:spacing w:after="0" w:line="240" w:lineRule="auto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1F230E">
              <w:rPr>
                <w:rFonts w:ascii="Cambria" w:hAnsi="Cambria" w:cs="Times New Roman"/>
                <w:color w:val="FF0000"/>
                <w:sz w:val="20"/>
                <w:szCs w:val="20"/>
              </w:rPr>
              <w:t>J</w:t>
            </w:r>
            <w:r w:rsidR="00EA1188" w:rsidRPr="001F230E">
              <w:rPr>
                <w:rFonts w:ascii="Cambria" w:hAnsi="Cambria" w:cs="Times New Roman"/>
                <w:color w:val="FF0000"/>
                <w:sz w:val="20"/>
                <w:szCs w:val="20"/>
              </w:rPr>
              <w:t>üri üyeleri</w:t>
            </w:r>
            <w:r w:rsidRPr="001F230E">
              <w:rPr>
                <w:rFonts w:ascii="Cambria" w:hAnsi="Cambria" w:cs="Times New Roman"/>
                <w:color w:val="FF0000"/>
                <w:sz w:val="20"/>
                <w:szCs w:val="20"/>
              </w:rPr>
              <w:t>, OKÜ Lisansüstü Eğitim ve Öğretim Yönetmeliğinin 21(4). Maddesine göre oluşturulur</w:t>
            </w:r>
            <w:r>
              <w:rPr>
                <w:rFonts w:ascii="Cambria" w:hAnsi="Cambria" w:cs="Times New Roman"/>
                <w:sz w:val="20"/>
                <w:szCs w:val="20"/>
              </w:rPr>
              <w:t>.</w:t>
            </w:r>
          </w:p>
          <w:p w14:paraId="110478F3" w14:textId="5AF95996" w:rsidR="000A71C9" w:rsidRPr="007E208A" w:rsidRDefault="000A71C9" w:rsidP="00EA1188">
            <w:pPr>
              <w:spacing w:after="0" w:line="240" w:lineRule="auto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49540E">
              <w:rPr>
                <w:rFonts w:ascii="Cambria" w:hAnsi="Cambria" w:cs="Times New Roman"/>
                <w:color w:val="FF0000"/>
                <w:sz w:val="20"/>
                <w:szCs w:val="20"/>
              </w:rPr>
              <w:t>Bu form, Ana Bilim/ Ana Sanat Dalının üst yazısıyla Enstitüye iletilir.</w:t>
            </w:r>
          </w:p>
        </w:tc>
      </w:tr>
    </w:tbl>
    <w:p w14:paraId="525BB39B" w14:textId="77777777" w:rsidR="004015AA" w:rsidRPr="000D2840" w:rsidRDefault="004015AA" w:rsidP="007A4FC0">
      <w:pPr>
        <w:pStyle w:val="AralkYok"/>
        <w:rPr>
          <w:rFonts w:ascii="Cambria" w:hAnsi="Cambria"/>
        </w:rPr>
      </w:pPr>
    </w:p>
    <w:sectPr w:rsidR="004015AA" w:rsidRPr="000D2840" w:rsidSect="0067641D">
      <w:headerReference w:type="default" r:id="rId8"/>
      <w:footerReference w:type="default" r:id="rId9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49121B" w14:textId="77777777" w:rsidR="00EE3103" w:rsidRDefault="00EE3103" w:rsidP="00534F7F">
      <w:pPr>
        <w:spacing w:after="0" w:line="240" w:lineRule="auto"/>
      </w:pPr>
      <w:r>
        <w:separator/>
      </w:r>
    </w:p>
  </w:endnote>
  <w:endnote w:type="continuationSeparator" w:id="0">
    <w:p w14:paraId="3A4103E3" w14:textId="77777777" w:rsidR="00EE3103" w:rsidRDefault="00EE3103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777DE" w14:textId="77777777" w:rsidR="00C966E9" w:rsidRPr="00A931E2" w:rsidRDefault="00C966E9" w:rsidP="00C966E9">
    <w:pPr>
      <w:pStyle w:val="AralkYok"/>
      <w:pBdr>
        <w:top w:val="dotted" w:sz="4" w:space="1" w:color="BFBFBF" w:themeColor="background1" w:themeShade="BF"/>
      </w:pBdr>
      <w:jc w:val="both"/>
      <w:rPr>
        <w:rFonts w:ascii="Cambria" w:hAnsi="Cambria"/>
        <w:b/>
        <w:color w:val="A6192E"/>
        <w:sz w:val="18"/>
        <w:szCs w:val="18"/>
      </w:rPr>
    </w:pPr>
    <w:r w:rsidRPr="00A931E2">
      <w:rPr>
        <w:rFonts w:ascii="Cambria" w:hAnsi="Cambria"/>
        <w:b/>
        <w:color w:val="A6192E"/>
        <w:sz w:val="18"/>
        <w:szCs w:val="18"/>
      </w:rPr>
      <w:t>DİKKAT</w:t>
    </w:r>
  </w:p>
  <w:p w14:paraId="5A7E451B" w14:textId="1B850763" w:rsidR="00C966E9" w:rsidRPr="00C966E9" w:rsidRDefault="00C966E9" w:rsidP="00C966E9">
    <w:pPr>
      <w:pStyle w:val="AralkYok"/>
      <w:rPr>
        <w:rFonts w:ascii="Cambria" w:hAnsi="Cambria"/>
        <w:sz w:val="18"/>
        <w:szCs w:val="18"/>
      </w:rPr>
    </w:pPr>
    <w:r w:rsidRPr="00C966E9">
      <w:rPr>
        <w:rFonts w:ascii="Cambria" w:hAnsi="Cambria"/>
        <w:sz w:val="18"/>
        <w:szCs w:val="18"/>
      </w:rPr>
      <w:t xml:space="preserve">* </w:t>
    </w:r>
    <w:r w:rsidR="00752407" w:rsidRPr="00752407">
      <w:rPr>
        <w:rFonts w:ascii="Cambria" w:hAnsi="Cambria"/>
        <w:iCs/>
        <w:sz w:val="18"/>
        <w:szCs w:val="18"/>
      </w:rPr>
      <w:t>Bilgilerde eksiklik ya da hata bulunan dilekçeler ile imzasız dilekçeler işleme konulmayacaktır.</w:t>
    </w:r>
  </w:p>
  <w:p w14:paraId="0DABD51C" w14:textId="77777777" w:rsidR="00A354CE" w:rsidRPr="00015C90" w:rsidRDefault="00A354CE" w:rsidP="00015C90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693"/>
      <w:gridCol w:w="997"/>
    </w:tblGrid>
    <w:tr w:rsidR="00534F7F" w:rsidRPr="0081560B" w14:paraId="716C286B" w14:textId="77777777" w:rsidTr="003507AD">
      <w:trPr>
        <w:trHeight w:val="559"/>
      </w:trPr>
      <w:tc>
        <w:tcPr>
          <w:tcW w:w="666" w:type="dxa"/>
        </w:tcPr>
        <w:p w14:paraId="141B4A79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7604B961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559" w:type="dxa"/>
        </w:tcPr>
        <w:p w14:paraId="0DD0AE0B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19B198EA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4D441655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4819A61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1B060A84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1CE1FF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693" w:type="dxa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997" w:type="dxa"/>
        </w:tcPr>
        <w:p w14:paraId="6D9111FE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9F557" w14:textId="77777777" w:rsidR="00EE3103" w:rsidRDefault="00EE3103" w:rsidP="00534F7F">
      <w:pPr>
        <w:spacing w:after="0" w:line="240" w:lineRule="auto"/>
      </w:pPr>
      <w:r>
        <w:separator/>
      </w:r>
    </w:p>
  </w:footnote>
  <w:footnote w:type="continuationSeparator" w:id="0">
    <w:p w14:paraId="4138F217" w14:textId="77777777" w:rsidR="00EE3103" w:rsidRDefault="00EE3103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257"/>
      <w:gridCol w:w="1276"/>
      <w:gridCol w:w="1559"/>
    </w:tblGrid>
    <w:tr w:rsidR="00534F7F" w14:paraId="59F5DB5B" w14:textId="77777777" w:rsidTr="00371321">
      <w:trPr>
        <w:trHeight w:val="189"/>
      </w:trPr>
      <w:tc>
        <w:tcPr>
          <w:tcW w:w="2547" w:type="dxa"/>
          <w:vMerge w:val="restart"/>
        </w:tcPr>
        <w:p w14:paraId="02FBB311" w14:textId="6BAE63A6" w:rsidR="00534F7F" w:rsidRDefault="004E320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C31BE2F" wp14:editId="0C4AB1E5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57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5C73B9EA" w:rsidR="00534F7F" w:rsidRPr="00EA1188" w:rsidRDefault="00EA1188" w:rsidP="005905C4">
          <w:pPr>
            <w:pStyle w:val="stBilgi"/>
            <w:jc w:val="center"/>
            <w:rPr>
              <w:rFonts w:ascii="Cambria" w:hAnsi="Cambria" w:cs="Times New Roman"/>
              <w:b/>
              <w:bCs/>
            </w:rPr>
          </w:pPr>
          <w:r w:rsidRPr="00EA1188">
            <w:rPr>
              <w:rFonts w:ascii="Cambria" w:hAnsi="Cambria" w:cs="Times New Roman"/>
              <w:b/>
              <w:bCs/>
            </w:rPr>
            <w:t>DOKTORA/SANATTA YETERLİK SINAVI JÜRİ ÖNERİ FORMU</w:t>
          </w:r>
        </w:p>
      </w:tc>
      <w:tc>
        <w:tcPr>
          <w:tcW w:w="1276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559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2F77084E" w:rsidR="00534F7F" w:rsidRPr="00A931E2" w:rsidRDefault="00E216C4" w:rsidP="00B4231B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OKÜ.</w:t>
          </w:r>
          <w:r w:rsidR="00E60646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.FR.00</w:t>
          </w:r>
          <w:r w:rsidR="00E869BA">
            <w:rPr>
              <w:rFonts w:ascii="Cambria" w:hAnsi="Cambria"/>
              <w:color w:val="A6192E"/>
              <w:sz w:val="16"/>
              <w:szCs w:val="16"/>
              <w:lang w:val="en-US"/>
            </w:rPr>
            <w:t>1</w:t>
          </w:r>
          <w:r w:rsidR="00372869">
            <w:rPr>
              <w:rFonts w:ascii="Cambria" w:hAnsi="Cambria"/>
              <w:color w:val="A6192E"/>
              <w:sz w:val="16"/>
              <w:szCs w:val="16"/>
              <w:lang w:val="en-US"/>
            </w:rPr>
            <w:t>1</w:t>
          </w:r>
        </w:p>
      </w:tc>
    </w:tr>
    <w:tr w:rsidR="00534F7F" w14:paraId="12D65C24" w14:textId="77777777" w:rsidTr="00371321">
      <w:trPr>
        <w:trHeight w:val="187"/>
      </w:trPr>
      <w:tc>
        <w:tcPr>
          <w:tcW w:w="2547" w:type="dxa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A931E2" w:rsidRDefault="001C07D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534F7F" w14:paraId="743B4B26" w14:textId="77777777" w:rsidTr="00371321">
      <w:trPr>
        <w:trHeight w:val="187"/>
      </w:trPr>
      <w:tc>
        <w:tcPr>
          <w:tcW w:w="2547" w:type="dxa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-</w:t>
          </w:r>
          <w:r w:rsidR="006D4ECF" w:rsidRPr="00A931E2">
            <w:rPr>
              <w:rFonts w:ascii="Cambria" w:hAnsi="Cambria"/>
              <w:color w:val="A6192E"/>
              <w:sz w:val="16"/>
              <w:szCs w:val="16"/>
            </w:rPr>
            <w:t>-</w:t>
          </w:r>
        </w:p>
      </w:tc>
    </w:tr>
    <w:tr w:rsidR="00534F7F" w14:paraId="08E053B0" w14:textId="77777777" w:rsidTr="00371321">
      <w:trPr>
        <w:trHeight w:val="220"/>
      </w:trPr>
      <w:tc>
        <w:tcPr>
          <w:tcW w:w="2547" w:type="dxa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6D4ECF"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F4130"/>
    <w:multiLevelType w:val="hybridMultilevel"/>
    <w:tmpl w:val="D2E084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F1999"/>
    <w:multiLevelType w:val="hybridMultilevel"/>
    <w:tmpl w:val="D6F076E6"/>
    <w:lvl w:ilvl="0" w:tplc="E3E676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6B020E"/>
    <w:multiLevelType w:val="hybridMultilevel"/>
    <w:tmpl w:val="C78498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87C77"/>
    <w:multiLevelType w:val="hybridMultilevel"/>
    <w:tmpl w:val="78328D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173794">
    <w:abstractNumId w:val="0"/>
  </w:num>
  <w:num w:numId="2" w16cid:durableId="858205292">
    <w:abstractNumId w:val="4"/>
  </w:num>
  <w:num w:numId="3" w16cid:durableId="277756082">
    <w:abstractNumId w:val="1"/>
  </w:num>
  <w:num w:numId="4" w16cid:durableId="2014263015">
    <w:abstractNumId w:val="2"/>
  </w:num>
  <w:num w:numId="5" w16cid:durableId="1160266462">
    <w:abstractNumId w:val="3"/>
  </w:num>
  <w:num w:numId="6" w16cid:durableId="1715814648">
    <w:abstractNumId w:val="5"/>
  </w:num>
  <w:num w:numId="7" w16cid:durableId="1109765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sTSwNLS0tDA2NjZQ0lEKTi0uzszPAykwtKgFAFNCbSQtAAAA"/>
  </w:docVars>
  <w:rsids>
    <w:rsidRoot w:val="0064705C"/>
    <w:rsid w:val="00015C90"/>
    <w:rsid w:val="0001650A"/>
    <w:rsid w:val="00021534"/>
    <w:rsid w:val="000262C7"/>
    <w:rsid w:val="00035C88"/>
    <w:rsid w:val="00047581"/>
    <w:rsid w:val="000708B8"/>
    <w:rsid w:val="00071068"/>
    <w:rsid w:val="00074033"/>
    <w:rsid w:val="00076851"/>
    <w:rsid w:val="00077053"/>
    <w:rsid w:val="00082FAE"/>
    <w:rsid w:val="00086C67"/>
    <w:rsid w:val="00094ECA"/>
    <w:rsid w:val="00097B27"/>
    <w:rsid w:val="000A71C9"/>
    <w:rsid w:val="000A77D2"/>
    <w:rsid w:val="000B0EEE"/>
    <w:rsid w:val="000B27A7"/>
    <w:rsid w:val="000B6B0F"/>
    <w:rsid w:val="000C3800"/>
    <w:rsid w:val="000C5F94"/>
    <w:rsid w:val="000C7FDF"/>
    <w:rsid w:val="000D2840"/>
    <w:rsid w:val="000D40D8"/>
    <w:rsid w:val="001042E9"/>
    <w:rsid w:val="00107DC5"/>
    <w:rsid w:val="0012002A"/>
    <w:rsid w:val="001345FC"/>
    <w:rsid w:val="00143F12"/>
    <w:rsid w:val="00161F8B"/>
    <w:rsid w:val="00164950"/>
    <w:rsid w:val="0016547C"/>
    <w:rsid w:val="00172ADA"/>
    <w:rsid w:val="00172FF3"/>
    <w:rsid w:val="00177B2E"/>
    <w:rsid w:val="001842CA"/>
    <w:rsid w:val="001B33F3"/>
    <w:rsid w:val="001C07DF"/>
    <w:rsid w:val="001C49CA"/>
    <w:rsid w:val="001C4F56"/>
    <w:rsid w:val="001D3CAF"/>
    <w:rsid w:val="001E0439"/>
    <w:rsid w:val="001E299A"/>
    <w:rsid w:val="001E59B8"/>
    <w:rsid w:val="001E771B"/>
    <w:rsid w:val="001F230E"/>
    <w:rsid w:val="001F2F7C"/>
    <w:rsid w:val="001F6791"/>
    <w:rsid w:val="00206D95"/>
    <w:rsid w:val="00207F9B"/>
    <w:rsid w:val="00213A42"/>
    <w:rsid w:val="00214C32"/>
    <w:rsid w:val="00221A1A"/>
    <w:rsid w:val="0022212C"/>
    <w:rsid w:val="00224571"/>
    <w:rsid w:val="00230BC4"/>
    <w:rsid w:val="00235425"/>
    <w:rsid w:val="00236E1E"/>
    <w:rsid w:val="00240ED2"/>
    <w:rsid w:val="00250DEF"/>
    <w:rsid w:val="002543E7"/>
    <w:rsid w:val="00260075"/>
    <w:rsid w:val="0027240B"/>
    <w:rsid w:val="00282814"/>
    <w:rsid w:val="002A214A"/>
    <w:rsid w:val="002A3C84"/>
    <w:rsid w:val="002B16DC"/>
    <w:rsid w:val="002B2A7C"/>
    <w:rsid w:val="002B5006"/>
    <w:rsid w:val="002C0368"/>
    <w:rsid w:val="002D2C3E"/>
    <w:rsid w:val="002F12CA"/>
    <w:rsid w:val="003230A8"/>
    <w:rsid w:val="003246C9"/>
    <w:rsid w:val="003247C0"/>
    <w:rsid w:val="003439D9"/>
    <w:rsid w:val="003441CD"/>
    <w:rsid w:val="003507AD"/>
    <w:rsid w:val="0036386D"/>
    <w:rsid w:val="00371321"/>
    <w:rsid w:val="00372869"/>
    <w:rsid w:val="00372970"/>
    <w:rsid w:val="003733B8"/>
    <w:rsid w:val="0037697C"/>
    <w:rsid w:val="00377CAB"/>
    <w:rsid w:val="00391B71"/>
    <w:rsid w:val="00393BCE"/>
    <w:rsid w:val="003942D0"/>
    <w:rsid w:val="003A0567"/>
    <w:rsid w:val="003A5565"/>
    <w:rsid w:val="003A7B19"/>
    <w:rsid w:val="003B0FE7"/>
    <w:rsid w:val="003D419B"/>
    <w:rsid w:val="003D4FEE"/>
    <w:rsid w:val="003D7E0C"/>
    <w:rsid w:val="003E2053"/>
    <w:rsid w:val="003E2D50"/>
    <w:rsid w:val="003E2E0E"/>
    <w:rsid w:val="003E6630"/>
    <w:rsid w:val="003F6737"/>
    <w:rsid w:val="004015AA"/>
    <w:rsid w:val="00402093"/>
    <w:rsid w:val="004023B0"/>
    <w:rsid w:val="0040537E"/>
    <w:rsid w:val="0041451A"/>
    <w:rsid w:val="00414D87"/>
    <w:rsid w:val="00415165"/>
    <w:rsid w:val="004178A7"/>
    <w:rsid w:val="0042608B"/>
    <w:rsid w:val="00442C43"/>
    <w:rsid w:val="00451E06"/>
    <w:rsid w:val="00454F96"/>
    <w:rsid w:val="004552F2"/>
    <w:rsid w:val="00462126"/>
    <w:rsid w:val="00467793"/>
    <w:rsid w:val="004730E2"/>
    <w:rsid w:val="004732BE"/>
    <w:rsid w:val="00474061"/>
    <w:rsid w:val="0048151D"/>
    <w:rsid w:val="00482E11"/>
    <w:rsid w:val="0048706F"/>
    <w:rsid w:val="0049144E"/>
    <w:rsid w:val="0049315C"/>
    <w:rsid w:val="00496307"/>
    <w:rsid w:val="004B0954"/>
    <w:rsid w:val="004C21B9"/>
    <w:rsid w:val="004C4899"/>
    <w:rsid w:val="004D34C2"/>
    <w:rsid w:val="004E0632"/>
    <w:rsid w:val="004E3203"/>
    <w:rsid w:val="004E60FA"/>
    <w:rsid w:val="004F27F3"/>
    <w:rsid w:val="004F3D73"/>
    <w:rsid w:val="00500932"/>
    <w:rsid w:val="00503768"/>
    <w:rsid w:val="00507BF0"/>
    <w:rsid w:val="0051420B"/>
    <w:rsid w:val="00521FB2"/>
    <w:rsid w:val="00526303"/>
    <w:rsid w:val="00526782"/>
    <w:rsid w:val="005320C1"/>
    <w:rsid w:val="0053419F"/>
    <w:rsid w:val="00534F7F"/>
    <w:rsid w:val="00545027"/>
    <w:rsid w:val="0054551E"/>
    <w:rsid w:val="00551032"/>
    <w:rsid w:val="00551930"/>
    <w:rsid w:val="00551B24"/>
    <w:rsid w:val="0056295C"/>
    <w:rsid w:val="00580698"/>
    <w:rsid w:val="00581CFA"/>
    <w:rsid w:val="005905C4"/>
    <w:rsid w:val="005B2697"/>
    <w:rsid w:val="005B5AD0"/>
    <w:rsid w:val="005C072B"/>
    <w:rsid w:val="005C1B1A"/>
    <w:rsid w:val="005C2B2B"/>
    <w:rsid w:val="005C713E"/>
    <w:rsid w:val="005F5391"/>
    <w:rsid w:val="005F6422"/>
    <w:rsid w:val="006039E6"/>
    <w:rsid w:val="006051D8"/>
    <w:rsid w:val="00607BA9"/>
    <w:rsid w:val="00611613"/>
    <w:rsid w:val="00614FA9"/>
    <w:rsid w:val="0061636C"/>
    <w:rsid w:val="0061689B"/>
    <w:rsid w:val="00616DC3"/>
    <w:rsid w:val="0063208A"/>
    <w:rsid w:val="00633B08"/>
    <w:rsid w:val="00635A92"/>
    <w:rsid w:val="006436EB"/>
    <w:rsid w:val="00643F05"/>
    <w:rsid w:val="0064705C"/>
    <w:rsid w:val="006514CD"/>
    <w:rsid w:val="00662354"/>
    <w:rsid w:val="00663CD4"/>
    <w:rsid w:val="00666082"/>
    <w:rsid w:val="00667356"/>
    <w:rsid w:val="00671279"/>
    <w:rsid w:val="00674EBD"/>
    <w:rsid w:val="0067641D"/>
    <w:rsid w:val="00677408"/>
    <w:rsid w:val="00687109"/>
    <w:rsid w:val="006918EC"/>
    <w:rsid w:val="00694E9A"/>
    <w:rsid w:val="006A5ACC"/>
    <w:rsid w:val="006A5CA9"/>
    <w:rsid w:val="006B4769"/>
    <w:rsid w:val="006C0CF4"/>
    <w:rsid w:val="006C1D65"/>
    <w:rsid w:val="006C39A5"/>
    <w:rsid w:val="006C45BA"/>
    <w:rsid w:val="006D4ECF"/>
    <w:rsid w:val="006E10A5"/>
    <w:rsid w:val="006E2A86"/>
    <w:rsid w:val="006E4D43"/>
    <w:rsid w:val="006F1A6C"/>
    <w:rsid w:val="00705262"/>
    <w:rsid w:val="00705E3D"/>
    <w:rsid w:val="00715C4E"/>
    <w:rsid w:val="00716C78"/>
    <w:rsid w:val="00721259"/>
    <w:rsid w:val="007252C7"/>
    <w:rsid w:val="007338BD"/>
    <w:rsid w:val="0073606C"/>
    <w:rsid w:val="00736491"/>
    <w:rsid w:val="00736D3F"/>
    <w:rsid w:val="00743150"/>
    <w:rsid w:val="00752407"/>
    <w:rsid w:val="0075616C"/>
    <w:rsid w:val="00767E52"/>
    <w:rsid w:val="00771C04"/>
    <w:rsid w:val="00775957"/>
    <w:rsid w:val="007A140C"/>
    <w:rsid w:val="007A4FC0"/>
    <w:rsid w:val="007A61FE"/>
    <w:rsid w:val="007A64D3"/>
    <w:rsid w:val="007C1D04"/>
    <w:rsid w:val="007C384B"/>
    <w:rsid w:val="007C5384"/>
    <w:rsid w:val="007C6A8E"/>
    <w:rsid w:val="007D08B4"/>
    <w:rsid w:val="007D1F6D"/>
    <w:rsid w:val="007D37C5"/>
    <w:rsid w:val="007D4382"/>
    <w:rsid w:val="007E208A"/>
    <w:rsid w:val="007F1131"/>
    <w:rsid w:val="007F271D"/>
    <w:rsid w:val="00816C1F"/>
    <w:rsid w:val="00817326"/>
    <w:rsid w:val="00832572"/>
    <w:rsid w:val="00834D60"/>
    <w:rsid w:val="008453A3"/>
    <w:rsid w:val="00847BF6"/>
    <w:rsid w:val="0085093C"/>
    <w:rsid w:val="00853029"/>
    <w:rsid w:val="00874256"/>
    <w:rsid w:val="008754F2"/>
    <w:rsid w:val="00882D25"/>
    <w:rsid w:val="008941FD"/>
    <w:rsid w:val="008A1C09"/>
    <w:rsid w:val="008A58A7"/>
    <w:rsid w:val="008B2E69"/>
    <w:rsid w:val="008C2D3C"/>
    <w:rsid w:val="008C5B72"/>
    <w:rsid w:val="008D371C"/>
    <w:rsid w:val="008D774C"/>
    <w:rsid w:val="008E0005"/>
    <w:rsid w:val="008F266B"/>
    <w:rsid w:val="008F4247"/>
    <w:rsid w:val="008F64A3"/>
    <w:rsid w:val="00921EA1"/>
    <w:rsid w:val="00924ED0"/>
    <w:rsid w:val="00925B0D"/>
    <w:rsid w:val="00925B3E"/>
    <w:rsid w:val="009569BA"/>
    <w:rsid w:val="00956C6B"/>
    <w:rsid w:val="00964EF0"/>
    <w:rsid w:val="00973E5D"/>
    <w:rsid w:val="00974EA4"/>
    <w:rsid w:val="009777E8"/>
    <w:rsid w:val="009B1F7E"/>
    <w:rsid w:val="009B363F"/>
    <w:rsid w:val="009B5EB5"/>
    <w:rsid w:val="009D0C28"/>
    <w:rsid w:val="009F127F"/>
    <w:rsid w:val="00A07B81"/>
    <w:rsid w:val="00A125A4"/>
    <w:rsid w:val="00A14E50"/>
    <w:rsid w:val="00A354CE"/>
    <w:rsid w:val="00A3787A"/>
    <w:rsid w:val="00A45363"/>
    <w:rsid w:val="00A57447"/>
    <w:rsid w:val="00A57670"/>
    <w:rsid w:val="00A60A2A"/>
    <w:rsid w:val="00A64C19"/>
    <w:rsid w:val="00A748B2"/>
    <w:rsid w:val="00A75D5D"/>
    <w:rsid w:val="00A83A8C"/>
    <w:rsid w:val="00A83E38"/>
    <w:rsid w:val="00A858B3"/>
    <w:rsid w:val="00A869FC"/>
    <w:rsid w:val="00A90546"/>
    <w:rsid w:val="00A931E2"/>
    <w:rsid w:val="00A96263"/>
    <w:rsid w:val="00AA25BD"/>
    <w:rsid w:val="00AD129B"/>
    <w:rsid w:val="00AD5C1D"/>
    <w:rsid w:val="00AE1E89"/>
    <w:rsid w:val="00AE5DCE"/>
    <w:rsid w:val="00B02129"/>
    <w:rsid w:val="00B0440F"/>
    <w:rsid w:val="00B06EC8"/>
    <w:rsid w:val="00B10B6D"/>
    <w:rsid w:val="00B17CD1"/>
    <w:rsid w:val="00B25CDB"/>
    <w:rsid w:val="00B35912"/>
    <w:rsid w:val="00B4231B"/>
    <w:rsid w:val="00B43FB1"/>
    <w:rsid w:val="00B621E0"/>
    <w:rsid w:val="00B94075"/>
    <w:rsid w:val="00BB6868"/>
    <w:rsid w:val="00BC6D6A"/>
    <w:rsid w:val="00BC750F"/>
    <w:rsid w:val="00BC7571"/>
    <w:rsid w:val="00BD035E"/>
    <w:rsid w:val="00BD5D59"/>
    <w:rsid w:val="00BE0EB4"/>
    <w:rsid w:val="00BF7B5E"/>
    <w:rsid w:val="00C01EEF"/>
    <w:rsid w:val="00C13731"/>
    <w:rsid w:val="00C2027D"/>
    <w:rsid w:val="00C21D22"/>
    <w:rsid w:val="00C22B3F"/>
    <w:rsid w:val="00C24733"/>
    <w:rsid w:val="00C305C2"/>
    <w:rsid w:val="00C7362D"/>
    <w:rsid w:val="00C86CF9"/>
    <w:rsid w:val="00C91E05"/>
    <w:rsid w:val="00C966E9"/>
    <w:rsid w:val="00C97CDD"/>
    <w:rsid w:val="00CA4781"/>
    <w:rsid w:val="00CB1A68"/>
    <w:rsid w:val="00CC0209"/>
    <w:rsid w:val="00CC6698"/>
    <w:rsid w:val="00CD331E"/>
    <w:rsid w:val="00CE2BBD"/>
    <w:rsid w:val="00CE38BA"/>
    <w:rsid w:val="00CE4666"/>
    <w:rsid w:val="00CF604E"/>
    <w:rsid w:val="00D139EA"/>
    <w:rsid w:val="00D20930"/>
    <w:rsid w:val="00D210B0"/>
    <w:rsid w:val="00D23714"/>
    <w:rsid w:val="00D3530E"/>
    <w:rsid w:val="00D353C3"/>
    <w:rsid w:val="00D36CA0"/>
    <w:rsid w:val="00D50127"/>
    <w:rsid w:val="00D52A08"/>
    <w:rsid w:val="00D559F4"/>
    <w:rsid w:val="00D72FEF"/>
    <w:rsid w:val="00D73A4D"/>
    <w:rsid w:val="00D946EC"/>
    <w:rsid w:val="00D969FB"/>
    <w:rsid w:val="00DA4497"/>
    <w:rsid w:val="00DA53BC"/>
    <w:rsid w:val="00DA73AE"/>
    <w:rsid w:val="00DB0637"/>
    <w:rsid w:val="00DB56E7"/>
    <w:rsid w:val="00DB5809"/>
    <w:rsid w:val="00DD0EF6"/>
    <w:rsid w:val="00DD51A4"/>
    <w:rsid w:val="00DD612F"/>
    <w:rsid w:val="00DE565D"/>
    <w:rsid w:val="00DF475F"/>
    <w:rsid w:val="00E03E35"/>
    <w:rsid w:val="00E216C4"/>
    <w:rsid w:val="00E25E90"/>
    <w:rsid w:val="00E30DC3"/>
    <w:rsid w:val="00E36113"/>
    <w:rsid w:val="00E42D41"/>
    <w:rsid w:val="00E51D60"/>
    <w:rsid w:val="00E60646"/>
    <w:rsid w:val="00E63B97"/>
    <w:rsid w:val="00E6513C"/>
    <w:rsid w:val="00E828EE"/>
    <w:rsid w:val="00E84225"/>
    <w:rsid w:val="00E85F48"/>
    <w:rsid w:val="00E869BA"/>
    <w:rsid w:val="00E87FEE"/>
    <w:rsid w:val="00E943A1"/>
    <w:rsid w:val="00E974E0"/>
    <w:rsid w:val="00E97786"/>
    <w:rsid w:val="00EA1188"/>
    <w:rsid w:val="00EA29AB"/>
    <w:rsid w:val="00EA7174"/>
    <w:rsid w:val="00EB189C"/>
    <w:rsid w:val="00EC302F"/>
    <w:rsid w:val="00EE3103"/>
    <w:rsid w:val="00EE3346"/>
    <w:rsid w:val="00EF2B2F"/>
    <w:rsid w:val="00EF5291"/>
    <w:rsid w:val="00EF763A"/>
    <w:rsid w:val="00F104DF"/>
    <w:rsid w:val="00F10FB6"/>
    <w:rsid w:val="00F3082A"/>
    <w:rsid w:val="00F472BA"/>
    <w:rsid w:val="00F54B11"/>
    <w:rsid w:val="00F779F6"/>
    <w:rsid w:val="00FA0429"/>
    <w:rsid w:val="00FA366A"/>
    <w:rsid w:val="00FA6DA8"/>
    <w:rsid w:val="00FB2698"/>
    <w:rsid w:val="00FB3CB7"/>
    <w:rsid w:val="00FD2FC1"/>
    <w:rsid w:val="00FE308E"/>
    <w:rsid w:val="00FF099A"/>
    <w:rsid w:val="00FF0C05"/>
    <w:rsid w:val="00FF3333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74EA4"/>
    <w:rPr>
      <w:color w:val="666666"/>
    </w:rPr>
  </w:style>
  <w:style w:type="table" w:customStyle="1" w:styleId="ListeTablo21">
    <w:name w:val="Liste Tablo 21"/>
    <w:basedOn w:val="NormalTablo"/>
    <w:uiPriority w:val="47"/>
    <w:rsid w:val="00161F8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61F8B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paragraph" w:styleId="GvdeMetni">
    <w:name w:val="Body Text"/>
    <w:basedOn w:val="Normal"/>
    <w:link w:val="GvdeMetniChar"/>
    <w:uiPriority w:val="99"/>
    <w:unhideWhenUsed/>
    <w:rsid w:val="00EA1188"/>
    <w:pPr>
      <w:spacing w:after="120" w:line="276" w:lineRule="auto"/>
    </w:pPr>
    <w:rPr>
      <w:rFonts w:eastAsiaTheme="minorEastAsia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EA1188"/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BD94955866485FBA366C8FB37A535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E22D7A7-41DB-4AAD-A0A0-E30AC9E48A06}"/>
      </w:docPartPr>
      <w:docPartBody>
        <w:p w:rsidR="00E9107E" w:rsidRDefault="00AA56A0" w:rsidP="00AA56A0">
          <w:pPr>
            <w:pStyle w:val="A5BD94955866485FBA366C8FB37A5355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BF2D3306E4441DFA0614637DB26908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D4709B4-C168-4C01-A7DD-A706BA684301}"/>
      </w:docPartPr>
      <w:docPartBody>
        <w:p w:rsidR="00E9107E" w:rsidRDefault="00AA56A0" w:rsidP="00AA56A0">
          <w:pPr>
            <w:pStyle w:val="8BF2D3306E4441DFA0614637DB269082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D4050A7064D49BDAB6A6AE23DD5B4D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AD80288-3F03-4BEC-969B-481A79CC0C76}"/>
      </w:docPartPr>
      <w:docPartBody>
        <w:p w:rsidR="00E9107E" w:rsidRDefault="00AA56A0" w:rsidP="00AA56A0">
          <w:pPr>
            <w:pStyle w:val="7D4050A7064D49BDAB6A6AE23DD5B4D2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42D3DA7F4E0A433BA16F952490055C8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CC35D37-86BA-4BF9-A577-7A6DA5D0063F}"/>
      </w:docPartPr>
      <w:docPartBody>
        <w:p w:rsidR="00E9107E" w:rsidRDefault="00AA56A0" w:rsidP="00AA56A0">
          <w:pPr>
            <w:pStyle w:val="42D3DA7F4E0A433BA16F952490055C8B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249BD48DE5954A968A94B0DF003394D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73A047-C8E2-4E49-ADDF-2C2C2F61538B}"/>
      </w:docPartPr>
      <w:docPartBody>
        <w:p w:rsidR="00E9107E" w:rsidRDefault="00AA56A0" w:rsidP="00AA56A0">
          <w:pPr>
            <w:pStyle w:val="249BD48DE5954A968A94B0DF003394D7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0E693351174446D8F5399E74B7C327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4665C59-EF1F-4F92-8FF3-E10D993BE81C}"/>
      </w:docPartPr>
      <w:docPartBody>
        <w:p w:rsidR="00E9107E" w:rsidRDefault="00AA56A0" w:rsidP="00AA56A0">
          <w:pPr>
            <w:pStyle w:val="80E693351174446D8F5399E74B7C3276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FBB8E6D03D7E45E6A2183D2407D9BD6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90C1CD8-BDB3-4E93-B9D5-F5F1694248F6}"/>
      </w:docPartPr>
      <w:docPartBody>
        <w:p w:rsidR="00E9107E" w:rsidRDefault="00AA56A0" w:rsidP="00AA56A0">
          <w:pPr>
            <w:pStyle w:val="FBB8E6D03D7E45E6A2183D2407D9BD6E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0354B52AED2416B9E30538CDA84E0C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895EEE-F066-4BAA-B4D5-D2CBD9C617FA}"/>
      </w:docPartPr>
      <w:docPartBody>
        <w:p w:rsidR="006A7706" w:rsidRDefault="00837B29" w:rsidP="00837B29">
          <w:pPr>
            <w:pStyle w:val="B0354B52AED2416B9E30538CDA84E0CD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A2907598F1048F3AE25DAFA5FBBC45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5B56B1B-31EB-4B50-9AE8-9ED22B8C90C2}"/>
      </w:docPartPr>
      <w:docPartBody>
        <w:p w:rsidR="006A7706" w:rsidRDefault="00837B29" w:rsidP="00837B29">
          <w:pPr>
            <w:pStyle w:val="BA2907598F1048F3AE25DAFA5FBBC45B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0C08AD574FA94A438241F4606409EFE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8320598-BC08-436F-9096-EA91BA1481DD}"/>
      </w:docPartPr>
      <w:docPartBody>
        <w:p w:rsidR="006A7706" w:rsidRDefault="00837B29" w:rsidP="00837B29">
          <w:pPr>
            <w:pStyle w:val="0C08AD574FA94A438241F4606409EFE2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7D69"/>
    <w:rsid w:val="00061AF6"/>
    <w:rsid w:val="00076851"/>
    <w:rsid w:val="00097B27"/>
    <w:rsid w:val="000A0C1F"/>
    <w:rsid w:val="001007AE"/>
    <w:rsid w:val="00107DC5"/>
    <w:rsid w:val="001B33F3"/>
    <w:rsid w:val="00296369"/>
    <w:rsid w:val="002E6AA3"/>
    <w:rsid w:val="003942D0"/>
    <w:rsid w:val="004732BE"/>
    <w:rsid w:val="00500932"/>
    <w:rsid w:val="00507BF0"/>
    <w:rsid w:val="00507FB6"/>
    <w:rsid w:val="00520CB8"/>
    <w:rsid w:val="00551498"/>
    <w:rsid w:val="0056295C"/>
    <w:rsid w:val="006551F7"/>
    <w:rsid w:val="00667356"/>
    <w:rsid w:val="0066793F"/>
    <w:rsid w:val="00683FA2"/>
    <w:rsid w:val="006A7706"/>
    <w:rsid w:val="00731F81"/>
    <w:rsid w:val="00736491"/>
    <w:rsid w:val="00837B29"/>
    <w:rsid w:val="008524FD"/>
    <w:rsid w:val="0088630B"/>
    <w:rsid w:val="008941FD"/>
    <w:rsid w:val="008C5B72"/>
    <w:rsid w:val="008E5DED"/>
    <w:rsid w:val="009D1F31"/>
    <w:rsid w:val="00A301A1"/>
    <w:rsid w:val="00A51DF4"/>
    <w:rsid w:val="00A87D69"/>
    <w:rsid w:val="00AA56A0"/>
    <w:rsid w:val="00AB2BF2"/>
    <w:rsid w:val="00AE05EE"/>
    <w:rsid w:val="00B0440F"/>
    <w:rsid w:val="00B13274"/>
    <w:rsid w:val="00B1441F"/>
    <w:rsid w:val="00B31DE0"/>
    <w:rsid w:val="00BB6868"/>
    <w:rsid w:val="00BD035E"/>
    <w:rsid w:val="00C6285F"/>
    <w:rsid w:val="00CC5C8D"/>
    <w:rsid w:val="00D353C3"/>
    <w:rsid w:val="00DF475F"/>
    <w:rsid w:val="00E77F02"/>
    <w:rsid w:val="00E80E79"/>
    <w:rsid w:val="00E9107E"/>
    <w:rsid w:val="00FE3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37B29"/>
    <w:rPr>
      <w:color w:val="666666"/>
    </w:rPr>
  </w:style>
  <w:style w:type="paragraph" w:customStyle="1" w:styleId="A5BD94955866485FBA366C8FB37A5355">
    <w:name w:val="A5BD94955866485FBA366C8FB37A5355"/>
    <w:rsid w:val="00AA56A0"/>
    <w:rPr>
      <w:lang w:val="tr-TR" w:eastAsia="tr-TR"/>
    </w:rPr>
  </w:style>
  <w:style w:type="paragraph" w:customStyle="1" w:styleId="8BF2D3306E4441DFA0614637DB269082">
    <w:name w:val="8BF2D3306E4441DFA0614637DB269082"/>
    <w:rsid w:val="00AA56A0"/>
    <w:rPr>
      <w:lang w:val="tr-TR" w:eastAsia="tr-TR"/>
    </w:rPr>
  </w:style>
  <w:style w:type="paragraph" w:customStyle="1" w:styleId="7D4050A7064D49BDAB6A6AE23DD5B4D2">
    <w:name w:val="7D4050A7064D49BDAB6A6AE23DD5B4D2"/>
    <w:rsid w:val="00AA56A0"/>
    <w:rPr>
      <w:lang w:val="tr-TR" w:eastAsia="tr-TR"/>
    </w:rPr>
  </w:style>
  <w:style w:type="paragraph" w:customStyle="1" w:styleId="42D3DA7F4E0A433BA16F952490055C8B">
    <w:name w:val="42D3DA7F4E0A433BA16F952490055C8B"/>
    <w:rsid w:val="00AA56A0"/>
    <w:rPr>
      <w:lang w:val="tr-TR" w:eastAsia="tr-TR"/>
    </w:rPr>
  </w:style>
  <w:style w:type="paragraph" w:customStyle="1" w:styleId="249BD48DE5954A968A94B0DF003394D7">
    <w:name w:val="249BD48DE5954A968A94B0DF003394D7"/>
    <w:rsid w:val="00AA56A0"/>
    <w:rPr>
      <w:lang w:val="tr-TR" w:eastAsia="tr-TR"/>
    </w:rPr>
  </w:style>
  <w:style w:type="paragraph" w:customStyle="1" w:styleId="80E693351174446D8F5399E74B7C3276">
    <w:name w:val="80E693351174446D8F5399E74B7C3276"/>
    <w:rsid w:val="00AA56A0"/>
    <w:rPr>
      <w:lang w:val="tr-TR" w:eastAsia="tr-TR"/>
    </w:rPr>
  </w:style>
  <w:style w:type="paragraph" w:customStyle="1" w:styleId="FBB8E6D03D7E45E6A2183D2407D9BD6E">
    <w:name w:val="FBB8E6D03D7E45E6A2183D2407D9BD6E"/>
    <w:rsid w:val="00AA56A0"/>
    <w:rPr>
      <w:lang w:val="tr-TR" w:eastAsia="tr-TR"/>
    </w:rPr>
  </w:style>
  <w:style w:type="paragraph" w:customStyle="1" w:styleId="B0354B52AED2416B9E30538CDA84E0CD">
    <w:name w:val="B0354B52AED2416B9E30538CDA84E0CD"/>
    <w:rsid w:val="00837B29"/>
    <w:rPr>
      <w:lang w:val="tr-TR" w:eastAsia="tr-TR"/>
    </w:rPr>
  </w:style>
  <w:style w:type="paragraph" w:customStyle="1" w:styleId="BA2907598F1048F3AE25DAFA5FBBC45B">
    <w:name w:val="BA2907598F1048F3AE25DAFA5FBBC45B"/>
    <w:rsid w:val="00837B29"/>
    <w:rPr>
      <w:lang w:val="tr-TR" w:eastAsia="tr-TR"/>
    </w:rPr>
  </w:style>
  <w:style w:type="paragraph" w:customStyle="1" w:styleId="0C08AD574FA94A438241F4606409EFE2">
    <w:name w:val="0C08AD574FA94A438241F4606409EFE2"/>
    <w:rsid w:val="00837B29"/>
    <w:rPr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CA23-E5AA-4A4E-891B-0B387579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san Demir</cp:lastModifiedBy>
  <cp:revision>18</cp:revision>
  <dcterms:created xsi:type="dcterms:W3CDTF">2025-05-03T14:39:00Z</dcterms:created>
  <dcterms:modified xsi:type="dcterms:W3CDTF">2025-05-16T07:15:00Z</dcterms:modified>
</cp:coreProperties>
</file>